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15E00" w:rsidRDefault="00696527" w:rsidP="00615E00">
      <w:pPr>
        <w:jc w:val="center"/>
        <w:rPr>
          <w:rFonts w:ascii="Times New Roman" w:hAnsi="Times New Roman" w:cs="Times New Roman"/>
          <w:sz w:val="36"/>
        </w:rPr>
      </w:pPr>
      <w:r w:rsidRPr="00696527">
        <w:rPr>
          <w:rFonts w:ascii="Times New Roman" w:hAnsi="Times New Roman" w:cs="Times New Roman"/>
          <w:sz w:val="36"/>
        </w:rPr>
        <w:t xml:space="preserve">Cross-Site Request Forgery (CSRF) Attack </w:t>
      </w:r>
      <w:r w:rsidR="006965D0" w:rsidRPr="006965D0">
        <w:rPr>
          <w:rFonts w:ascii="Times New Roman" w:hAnsi="Times New Roman" w:cs="Times New Roman"/>
          <w:sz w:val="36"/>
        </w:rPr>
        <w:t>Using GET Request</w:t>
      </w:r>
    </w:p>
    <w:p w:rsidR="00696527" w:rsidRDefault="00696527" w:rsidP="00615E00">
      <w:pPr>
        <w:jc w:val="center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(Aka: Session R</w:t>
      </w:r>
      <w:r w:rsidRPr="00696527">
        <w:rPr>
          <w:rFonts w:ascii="Times New Roman" w:hAnsi="Times New Roman" w:cs="Times New Roman"/>
          <w:sz w:val="36"/>
        </w:rPr>
        <w:t>iding</w:t>
      </w:r>
      <w:r>
        <w:rPr>
          <w:rFonts w:ascii="Times New Roman" w:hAnsi="Times New Roman" w:cs="Times New Roman"/>
          <w:sz w:val="36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801A3" w:rsidTr="009801A3">
        <w:tc>
          <w:tcPr>
            <w:tcW w:w="9350" w:type="dxa"/>
          </w:tcPr>
          <w:p w:rsidR="009801A3" w:rsidRDefault="009801A3" w:rsidP="009801A3">
            <w:pPr>
              <w:jc w:val="center"/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Copyrights</w:t>
            </w:r>
            <w:r w:rsidR="004779BB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2016</w:t>
            </w:r>
            <w:r w:rsidR="000061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-2017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Frank Xu, Bowie State University.</w:t>
            </w:r>
          </w:p>
          <w:p w:rsidR="009801A3" w:rsidRDefault="009801A3" w:rsidP="009801A3">
            <w:pPr>
              <w:jc w:val="center"/>
              <w:rPr>
                <w:rFonts w:ascii="Times New Roman" w:eastAsiaTheme="minorEastAsia" w:hAnsi="Times New Roman" w:cs="Times New Roman"/>
                <w:sz w:val="36"/>
                <w:lang w:eastAsia="zh-CN"/>
              </w:rPr>
            </w:pP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The lab manual is developed for teaching cyber-related courses</w:t>
            </w:r>
            <w:r w:rsidR="00F41B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 xml:space="preserve"> based on </w:t>
            </w:r>
            <w:r w:rsidR="00F41B76" w:rsidRPr="00F41B76"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http://www.cis.syr.edu/~wedu/seed/Labs_12.04/Web/Web_CSRF_Elgg/Web_CSRF_Elgg.pdf</w:t>
            </w:r>
            <w:r>
              <w:rPr>
                <w:rFonts w:ascii="NimbusRomNo9L-Regu" w:eastAsiaTheme="minorEastAsia" w:hAnsi="NimbusRomNo9L-Regu" w:cs="NimbusRomNo9L-Regu"/>
                <w:sz w:val="20"/>
                <w:szCs w:val="20"/>
                <w:lang w:eastAsia="zh-CN"/>
              </w:rPr>
              <w:t>. Comments and suggestions can be sent to wxu@bowiestate.edu</w:t>
            </w:r>
          </w:p>
        </w:tc>
      </w:tr>
    </w:tbl>
    <w:p w:rsidR="009801A3" w:rsidRDefault="009801A3" w:rsidP="009801A3">
      <w:pPr>
        <w:rPr>
          <w:rFonts w:ascii="Times New Roman" w:eastAsiaTheme="minorEastAsia" w:hAnsi="Times New Roman" w:cs="Times New Roman"/>
          <w:sz w:val="36"/>
          <w:lang w:eastAsia="zh-CN"/>
        </w:rPr>
      </w:pPr>
    </w:p>
    <w:p w:rsidR="00696527" w:rsidRPr="00696527" w:rsidRDefault="00696527" w:rsidP="009801A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696527">
        <w:rPr>
          <w:rFonts w:ascii="Times New Roman" w:eastAsia="Times New Roman" w:hAnsi="Times New Roman" w:cs="Times New Roman"/>
          <w:b/>
          <w:bCs/>
          <w:color w:val="000000"/>
          <w:sz w:val="28"/>
        </w:rPr>
        <w:t>Introduction</w:t>
      </w:r>
    </w:p>
    <w:p w:rsidR="00696527" w:rsidRPr="00EB2649" w:rsidRDefault="00670550" w:rsidP="00670550">
      <w:pPr>
        <w:jc w:val="center"/>
        <w:rPr>
          <w:rFonts w:ascii="Times New Roman" w:eastAsiaTheme="minorEastAsia" w:hAnsi="Times New Roman" w:cs="Times New Roman"/>
          <w:sz w:val="36"/>
          <w:lang w:eastAsia="zh-CN"/>
        </w:rPr>
      </w:pPr>
      <w:r>
        <w:rPr>
          <w:noProof/>
        </w:rPr>
        <w:drawing>
          <wp:inline distT="0" distB="0" distL="0" distR="0">
            <wp:extent cx="5435600" cy="4076700"/>
            <wp:effectExtent l="0" t="0" r="0" b="0"/>
            <wp:docPr id="2" name="Picture 2" descr="Image result for cross site request forger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cross site request forgery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865" cy="4081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A05CC" w:rsidRPr="00B0750A" w:rsidRDefault="007A05CC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t>Lab Environment</w:t>
      </w:r>
    </w:p>
    <w:p w:rsidR="007A05CC" w:rsidRPr="00977144" w:rsidRDefault="007A05CC" w:rsidP="007A05CC">
      <w:pPr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>We have created two accounts in the VM. The usernames and passwords are listed in the following:</w:t>
      </w:r>
    </w:p>
    <w:p w:rsidR="007A05CC" w:rsidRPr="00874767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874767">
        <w:rPr>
          <w:rFonts w:ascii="Times New Roman" w:hAnsi="Times New Roman" w:cs="Times New Roman"/>
        </w:rPr>
        <w:t xml:space="preserve">User ID: root, Password: </w:t>
      </w:r>
      <w:r w:rsidRPr="004A6B74">
        <w:rPr>
          <w:rFonts w:ascii="Times New Roman" w:hAnsi="Times New Roman" w:cs="Times New Roman"/>
          <w:i/>
        </w:rPr>
        <w:t>seedubuntu</w:t>
      </w:r>
      <w:r w:rsidRPr="00874767">
        <w:rPr>
          <w:rFonts w:ascii="Times New Roman" w:hAnsi="Times New Roman" w:cs="Times New Roman"/>
        </w:rPr>
        <w:t xml:space="preserve">. </w:t>
      </w:r>
    </w:p>
    <w:p w:rsidR="007A05CC" w:rsidRPr="00977144" w:rsidRDefault="007A05CC" w:rsidP="00BF3017">
      <w:pPr>
        <w:pStyle w:val="ListParagraph"/>
        <w:numPr>
          <w:ilvl w:val="1"/>
          <w:numId w:val="2"/>
        </w:numPr>
        <w:ind w:left="936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Note: Ubuntu does not allow root to login directly from the login window. You have to login as a normal user, and then use the command </w:t>
      </w:r>
      <w:r w:rsidRPr="002E4B1E">
        <w:rPr>
          <w:rFonts w:ascii="Times New Roman" w:hAnsi="Times New Roman" w:cs="Times New Roman"/>
          <w:b/>
        </w:rPr>
        <w:t>su</w:t>
      </w:r>
      <w:r w:rsidRPr="00977144">
        <w:rPr>
          <w:rFonts w:ascii="Times New Roman" w:hAnsi="Times New Roman" w:cs="Times New Roman"/>
        </w:rPr>
        <w:t xml:space="preserve"> to login to the root account.</w:t>
      </w:r>
    </w:p>
    <w:p w:rsidR="00874767" w:rsidRPr="00B3345D" w:rsidRDefault="007A05CC" w:rsidP="00BF3017">
      <w:pPr>
        <w:pStyle w:val="ListParagraph"/>
        <w:numPr>
          <w:ilvl w:val="1"/>
          <w:numId w:val="14"/>
        </w:numPr>
        <w:ind w:left="648"/>
        <w:rPr>
          <w:rFonts w:ascii="Times New Roman" w:hAnsi="Times New Roman" w:cs="Times New Roman"/>
        </w:rPr>
      </w:pPr>
      <w:r w:rsidRPr="00977144">
        <w:rPr>
          <w:rFonts w:ascii="Times New Roman" w:hAnsi="Times New Roman" w:cs="Times New Roman"/>
        </w:rPr>
        <w:t xml:space="preserve">User ID: seed, Password: </w:t>
      </w:r>
      <w:r w:rsidRPr="004A6B74">
        <w:rPr>
          <w:rFonts w:ascii="Times New Roman" w:hAnsi="Times New Roman" w:cs="Times New Roman"/>
          <w:i/>
        </w:rPr>
        <w:t>dees</w:t>
      </w:r>
    </w:p>
    <w:p w:rsidR="00B3345D" w:rsidRPr="00B3345D" w:rsidRDefault="00B3345D" w:rsidP="00B3345D">
      <w:pPr>
        <w:rPr>
          <w:rFonts w:ascii="Times New Roman" w:hAnsi="Times New Roman" w:cs="Times New Roman"/>
        </w:rPr>
      </w:pPr>
    </w:p>
    <w:p w:rsidR="007A05CC" w:rsidRDefault="00527399" w:rsidP="00B0750A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 w:rsidRPr="00B0750A">
        <w:rPr>
          <w:rFonts w:ascii="Times New Roman" w:eastAsia="Times New Roman" w:hAnsi="Times New Roman" w:cs="Times New Roman"/>
          <w:b/>
          <w:bCs/>
          <w:color w:val="000000"/>
          <w:sz w:val="28"/>
        </w:rPr>
        <w:lastRenderedPageBreak/>
        <w:t xml:space="preserve">Task 1: </w:t>
      </w:r>
      <w:r w:rsidR="000548E9">
        <w:rPr>
          <w:rFonts w:ascii="Times New Roman" w:eastAsia="Times New Roman" w:hAnsi="Times New Roman" w:cs="Times New Roman"/>
          <w:b/>
          <w:bCs/>
          <w:color w:val="000000"/>
          <w:sz w:val="28"/>
        </w:rPr>
        <w:t>Understand all Tabs of a Browser Share the Same Session ID</w:t>
      </w:r>
    </w:p>
    <w:p w:rsidR="00946273" w:rsidRPr="00030619" w:rsidRDefault="00946273" w:rsidP="00DC2E11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000000"/>
        </w:rPr>
      </w:pPr>
      <w:r w:rsidRPr="00030619">
        <w:rPr>
          <w:rFonts w:ascii="Times New Roman" w:eastAsia="Times New Roman" w:hAnsi="Times New Roman" w:cs="Times New Roman"/>
          <w:bCs/>
          <w:color w:val="000000"/>
        </w:rPr>
        <w:t>Open Amazon.com</w:t>
      </w:r>
      <w:r w:rsidR="00DC2E11" w:rsidRPr="00030619">
        <w:rPr>
          <w:rFonts w:ascii="Times New Roman" w:eastAsia="Times New Roman" w:hAnsi="Times New Roman" w:cs="Times New Roman"/>
          <w:bCs/>
          <w:color w:val="000000"/>
        </w:rPr>
        <w:t xml:space="preserve"> and view your orders. Amazon asks your user name and password.</w:t>
      </w:r>
    </w:p>
    <w:p w:rsidR="0040691C" w:rsidRDefault="00030619" w:rsidP="00CA2904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618C068" wp14:editId="6147F0DB">
            <wp:extent cx="3001489" cy="3498850"/>
            <wp:effectExtent l="152400" t="152400" r="370840" b="36830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21382" cy="35220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0548E9">
        <w:rPr>
          <w:noProof/>
          <w:lang w:eastAsia="zh-CN"/>
        </w:rPr>
        <w:t xml:space="preserve"> </w:t>
      </w:r>
    </w:p>
    <w:p w:rsidR="003C1F5E" w:rsidRDefault="00030619" w:rsidP="0040691C">
      <w:pPr>
        <w:pStyle w:val="ListParagraph"/>
        <w:numPr>
          <w:ilvl w:val="0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 w:rsidRPr="00BD4411">
        <w:rPr>
          <w:rFonts w:ascii="Times New Roman" w:eastAsia="Times New Roman" w:hAnsi="Times New Roman" w:cs="Times New Roman"/>
          <w:bCs/>
          <w:color w:val="FF0000"/>
        </w:rPr>
        <w:t>Question</w:t>
      </w:r>
      <w:r w:rsidR="003C1F5E">
        <w:rPr>
          <w:rFonts w:ascii="Times New Roman" w:eastAsia="Times New Roman" w:hAnsi="Times New Roman" w:cs="Times New Roman"/>
          <w:bCs/>
          <w:color w:val="FF0000"/>
        </w:rPr>
        <w:t>s</w:t>
      </w:r>
      <w:r w:rsidRPr="00BD4411">
        <w:rPr>
          <w:rFonts w:ascii="Times New Roman" w:eastAsia="Times New Roman" w:hAnsi="Times New Roman" w:cs="Times New Roman"/>
          <w:bCs/>
          <w:color w:val="FF0000"/>
        </w:rPr>
        <w:t xml:space="preserve">: </w:t>
      </w:r>
    </w:p>
    <w:p w:rsidR="0040691C" w:rsidRDefault="00030619" w:rsidP="003C1F5E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 w:rsidRPr="00BD4411">
        <w:rPr>
          <w:rFonts w:ascii="Times New Roman" w:eastAsia="Times New Roman" w:hAnsi="Times New Roman" w:cs="Times New Roman"/>
          <w:bCs/>
          <w:color w:val="FF0000"/>
        </w:rPr>
        <w:t>If you open second tab in the same browser and try to check your orders in Amazon, do you have to retype your user name and password?</w:t>
      </w:r>
      <w:r w:rsidR="00D812E4">
        <w:rPr>
          <w:rFonts w:ascii="Times New Roman" w:eastAsia="Times New Roman" w:hAnsi="Times New Roman" w:cs="Times New Roman"/>
          <w:bCs/>
          <w:color w:val="FF0000"/>
        </w:rPr>
        <w:t xml:space="preserve"> W</w:t>
      </w:r>
      <w:r w:rsidR="00EA66CE">
        <w:rPr>
          <w:rFonts w:ascii="Times New Roman" w:eastAsia="Times New Roman" w:hAnsi="Times New Roman" w:cs="Times New Roman"/>
          <w:bCs/>
          <w:color w:val="FF0000"/>
        </w:rPr>
        <w:t>hy?</w:t>
      </w:r>
    </w:p>
    <w:p w:rsidR="003C1F5E" w:rsidRPr="003C1F5E" w:rsidRDefault="003C1F5E" w:rsidP="003C1F5E">
      <w:pPr>
        <w:pStyle w:val="ListParagraph"/>
        <w:numPr>
          <w:ilvl w:val="1"/>
          <w:numId w:val="22"/>
        </w:numPr>
        <w:rPr>
          <w:rFonts w:ascii="Times New Roman" w:eastAsia="Times New Roman" w:hAnsi="Times New Roman" w:cs="Times New Roman"/>
          <w:bCs/>
          <w:color w:val="FF0000"/>
        </w:rPr>
      </w:pPr>
      <w:r>
        <w:rPr>
          <w:rFonts w:ascii="Times New Roman" w:eastAsia="Times New Roman" w:hAnsi="Times New Roman" w:cs="Times New Roman"/>
          <w:bCs/>
          <w:color w:val="FF0000"/>
        </w:rPr>
        <w:t xml:space="preserve">If you log out in the first tab and try to check your orders in Amazon in the second tab, </w:t>
      </w:r>
      <w:r w:rsidRPr="00BD4411">
        <w:rPr>
          <w:rFonts w:ascii="Times New Roman" w:eastAsia="Times New Roman" w:hAnsi="Times New Roman" w:cs="Times New Roman"/>
          <w:bCs/>
          <w:color w:val="FF0000"/>
        </w:rPr>
        <w:t>do you have to retype your user name and password?</w:t>
      </w:r>
      <w:r>
        <w:rPr>
          <w:rFonts w:ascii="Times New Roman" w:eastAsia="Times New Roman" w:hAnsi="Times New Roman" w:cs="Times New Roman"/>
          <w:bCs/>
          <w:color w:val="FF0000"/>
        </w:rPr>
        <w:t xml:space="preserve"> Why?</w:t>
      </w:r>
    </w:p>
    <w:p w:rsidR="00475343" w:rsidRDefault="00475343" w:rsidP="00475343">
      <w:pPr>
        <w:rPr>
          <w:rFonts w:ascii="Times New Roman" w:eastAsia="Times New Roman" w:hAnsi="Times New Roman" w:cs="Times New Roman"/>
          <w:b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Task 2: </w:t>
      </w:r>
      <w:r w:rsidR="00863304">
        <w:rPr>
          <w:rFonts w:ascii="Times New Roman" w:eastAsia="Times New Roman" w:hAnsi="Times New Roman" w:cs="Times New Roman"/>
          <w:b/>
          <w:bCs/>
          <w:color w:val="000000"/>
          <w:sz w:val="28"/>
        </w:rPr>
        <w:t>Demonstrate CSRF</w:t>
      </w:r>
      <w:r w:rsidR="00863304" w:rsidRPr="0086330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Attack</w:t>
      </w:r>
      <w:r w:rsidR="00D66B24">
        <w:rPr>
          <w:rFonts w:ascii="Times New Roman" w:eastAsia="Times New Roman" w:hAnsi="Times New Roman" w:cs="Times New Roman"/>
          <w:b/>
          <w:bCs/>
          <w:color w:val="000000"/>
          <w:sz w:val="28"/>
        </w:rPr>
        <w:t xml:space="preserve"> Using </w:t>
      </w:r>
      <w:r w:rsidR="00D66B24" w:rsidRPr="004207EE">
        <w:rPr>
          <w:rFonts w:ascii="Times New Roman" w:eastAsia="Times New Roman" w:hAnsi="Times New Roman" w:cs="Times New Roman"/>
          <w:b/>
          <w:bCs/>
          <w:color w:val="0070C0"/>
          <w:sz w:val="28"/>
        </w:rPr>
        <w:t xml:space="preserve">GET </w:t>
      </w:r>
      <w:r w:rsidR="00057907">
        <w:rPr>
          <w:rFonts w:ascii="Times New Roman" w:eastAsia="Times New Roman" w:hAnsi="Times New Roman" w:cs="Times New Roman"/>
          <w:b/>
          <w:bCs/>
          <w:color w:val="000000"/>
          <w:sz w:val="28"/>
        </w:rPr>
        <w:t>R</w:t>
      </w:r>
      <w:r w:rsidR="00D66B24">
        <w:rPr>
          <w:rFonts w:ascii="Times New Roman" w:eastAsia="Times New Roman" w:hAnsi="Times New Roman" w:cs="Times New Roman"/>
          <w:b/>
          <w:bCs/>
          <w:color w:val="000000"/>
          <w:sz w:val="28"/>
        </w:rPr>
        <w:t>equest</w:t>
      </w:r>
    </w:p>
    <w:p w:rsidR="000573B5" w:rsidRDefault="00856552" w:rsidP="000573B5">
      <w:pPr>
        <w:rPr>
          <w:rFonts w:ascii="Times New Roman" w:eastAsia="Times New Roman" w:hAnsi="Times New Roman" w:cs="Times New Roman"/>
          <w:bCs/>
          <w:color w:val="000000"/>
        </w:rPr>
      </w:pPr>
      <w:hyperlink r:id="rId10" w:history="1">
        <w:r w:rsidR="009D1D59" w:rsidRPr="009D1D59">
          <w:rPr>
            <w:rFonts w:ascii="Times New Roman" w:eastAsia="Times New Roman" w:hAnsi="Times New Roman" w:cs="Times New Roman"/>
            <w:bCs/>
            <w:color w:val="000000"/>
          </w:rPr>
          <w:t>http://www.csrflabelgg.com/</w:t>
        </w:r>
      </w:hyperlink>
      <w:r w:rsidR="009D1D59" w:rsidRPr="009D1D59">
        <w:rPr>
          <w:rFonts w:ascii="Times New Roman" w:eastAsia="Times New Roman" w:hAnsi="Times New Roman" w:cs="Times New Roman"/>
          <w:bCs/>
          <w:color w:val="000000"/>
        </w:rPr>
        <w:t xml:space="preserve"> is social website. </w:t>
      </w:r>
      <w:r w:rsidR="00927275" w:rsidRPr="00927275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and </w:t>
      </w:r>
      <w:r w:rsidR="00927275" w:rsidRPr="00927275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both are </w:t>
      </w:r>
      <w:r w:rsidR="004C22EF">
        <w:rPr>
          <w:rFonts w:ascii="Times New Roman" w:eastAsia="Times New Roman" w:hAnsi="Times New Roman" w:cs="Times New Roman"/>
          <w:bCs/>
          <w:color w:val="000000"/>
        </w:rPr>
        <w:t>registered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 users</w:t>
      </w:r>
      <w:r w:rsidR="004C22EF">
        <w:rPr>
          <w:rFonts w:ascii="Times New Roman" w:eastAsia="Times New Roman" w:hAnsi="Times New Roman" w:cs="Times New Roman"/>
          <w:bCs/>
          <w:color w:val="000000"/>
        </w:rPr>
        <w:t xml:space="preserve">. All members of the website </w:t>
      </w:r>
      <w:r w:rsidR="009B0E1F">
        <w:rPr>
          <w:rFonts w:ascii="Times New Roman" w:eastAsia="Times New Roman" w:hAnsi="Times New Roman" w:cs="Times New Roman"/>
          <w:bCs/>
          <w:color w:val="000000"/>
        </w:rPr>
        <w:t>can s</w:t>
      </w:r>
      <w:r w:rsidR="004C22EF">
        <w:rPr>
          <w:rFonts w:ascii="Times New Roman" w:eastAsia="Times New Roman" w:hAnsi="Times New Roman" w:cs="Times New Roman"/>
          <w:bCs/>
          <w:color w:val="000000"/>
        </w:rPr>
        <w:t>ee others’</w:t>
      </w:r>
      <w:r w:rsidR="009B0E1F">
        <w:rPr>
          <w:rFonts w:ascii="Times New Roman" w:eastAsia="Times New Roman" w:hAnsi="Times New Roman" w:cs="Times New Roman"/>
          <w:bCs/>
          <w:color w:val="000000"/>
        </w:rPr>
        <w:t xml:space="preserve"> names</w:t>
      </w:r>
      <w:r w:rsidR="00B76330">
        <w:rPr>
          <w:rFonts w:ascii="Times New Roman" w:eastAsia="Times New Roman" w:hAnsi="Times New Roman" w:cs="Times New Roman"/>
          <w:bCs/>
          <w:color w:val="000000"/>
        </w:rPr>
        <w:t xml:space="preserve"> and </w:t>
      </w:r>
      <w:r w:rsidR="00281A6C">
        <w:rPr>
          <w:rFonts w:ascii="Times New Roman" w:eastAsia="Times New Roman" w:hAnsi="Times New Roman" w:cs="Times New Roman"/>
          <w:bCs/>
          <w:color w:val="000000"/>
        </w:rPr>
        <w:t xml:space="preserve">add </w:t>
      </w:r>
      <w:r w:rsidR="00B76330">
        <w:rPr>
          <w:rFonts w:ascii="Times New Roman" w:eastAsia="Times New Roman" w:hAnsi="Times New Roman" w:cs="Times New Roman"/>
          <w:bCs/>
          <w:color w:val="000000"/>
        </w:rPr>
        <w:t>other</w:t>
      </w:r>
      <w:r w:rsidR="002B2DFD">
        <w:rPr>
          <w:rFonts w:ascii="Times New Roman" w:eastAsia="Times New Roman" w:hAnsi="Times New Roman" w:cs="Times New Roman"/>
          <w:bCs/>
          <w:color w:val="000000"/>
        </w:rPr>
        <w:t>s</w:t>
      </w:r>
      <w:r w:rsidR="00B76330">
        <w:rPr>
          <w:rFonts w:ascii="Times New Roman" w:eastAsia="Times New Roman" w:hAnsi="Times New Roman" w:cs="Times New Roman"/>
          <w:bCs/>
          <w:color w:val="000000"/>
        </w:rPr>
        <w:t xml:space="preserve"> as his/her friend</w:t>
      </w:r>
      <w:r w:rsidR="002B2DFD">
        <w:rPr>
          <w:rFonts w:ascii="Times New Roman" w:eastAsia="Times New Roman" w:hAnsi="Times New Roman" w:cs="Times New Roman"/>
          <w:bCs/>
          <w:color w:val="000000"/>
        </w:rPr>
        <w:t>s</w:t>
      </w:r>
      <w:r w:rsidR="00927275">
        <w:rPr>
          <w:rFonts w:ascii="Times New Roman" w:eastAsia="Times New Roman" w:hAnsi="Times New Roman" w:cs="Times New Roman"/>
          <w:bCs/>
          <w:color w:val="000000"/>
        </w:rPr>
        <w:t xml:space="preserve">. 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However, the friend relation is </w:t>
      </w:r>
      <w:r w:rsidR="000573B5">
        <w:rPr>
          <w:rFonts w:ascii="Times New Roman" w:eastAsia="Times New Roman" w:hAnsi="Times New Roman" w:cs="Times New Roman"/>
          <w:bCs/>
          <w:color w:val="000000"/>
        </w:rPr>
        <w:t>unidirectional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, e.g.,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added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as a friend means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treats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is a friend</w:t>
      </w:r>
      <w:r w:rsidR="00E10B3E">
        <w:rPr>
          <w:rFonts w:ascii="Times New Roman" w:eastAsia="Times New Roman" w:hAnsi="Times New Roman" w:cs="Times New Roman"/>
          <w:bCs/>
          <w:color w:val="000000"/>
        </w:rPr>
        <w:t>,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E10B3E">
        <w:rPr>
          <w:rFonts w:ascii="Times New Roman" w:eastAsia="Times New Roman" w:hAnsi="Times New Roman" w:cs="Times New Roman"/>
          <w:bCs/>
          <w:color w:val="000000"/>
        </w:rPr>
        <w:t xml:space="preserve">however, </w:t>
      </w:r>
      <w:r w:rsidR="005C5377">
        <w:rPr>
          <w:rFonts w:ascii="Times New Roman" w:eastAsia="Times New Roman" w:hAnsi="Times New Roman" w:cs="Times New Roman"/>
          <w:bCs/>
          <w:color w:val="000000"/>
        </w:rPr>
        <w:t xml:space="preserve">it 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doesn’t mean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treats </w:t>
      </w:r>
      <w:r w:rsidR="003B554D" w:rsidRPr="003B554D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3B554D">
        <w:rPr>
          <w:rFonts w:ascii="Times New Roman" w:eastAsia="Times New Roman" w:hAnsi="Times New Roman" w:cs="Times New Roman"/>
          <w:bCs/>
          <w:color w:val="000000"/>
        </w:rPr>
        <w:t xml:space="preserve"> as a friend.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9D1D59" w:rsidRPr="009D1D5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5405CF">
        <w:rPr>
          <w:rFonts w:ascii="Times New Roman" w:eastAsia="Times New Roman" w:hAnsi="Times New Roman" w:cs="Times New Roman"/>
          <w:bCs/>
          <w:color w:val="000000"/>
        </w:rPr>
        <w:t xml:space="preserve">wants </w:t>
      </w:r>
      <w:r w:rsidR="005405CF" w:rsidRPr="005405CF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5405CF">
        <w:rPr>
          <w:rFonts w:ascii="Times New Roman" w:eastAsia="Times New Roman" w:hAnsi="Times New Roman" w:cs="Times New Roman"/>
          <w:bCs/>
          <w:color w:val="000000"/>
        </w:rPr>
        <w:t xml:space="preserve"> add him as a friend,</w:t>
      </w:r>
      <w:r w:rsidR="009D1D59" w:rsidRPr="009D1D59">
        <w:rPr>
          <w:rFonts w:ascii="Times New Roman" w:eastAsia="Times New Roman" w:hAnsi="Times New Roman" w:cs="Times New Roman"/>
          <w:bCs/>
          <w:color w:val="000000"/>
        </w:rPr>
        <w:t xml:space="preserve"> but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9D1D59" w:rsidRPr="009D1D59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9D1D59">
        <w:rPr>
          <w:rFonts w:ascii="Times New Roman" w:eastAsia="Times New Roman" w:hAnsi="Times New Roman" w:cs="Times New Roman"/>
          <w:bCs/>
          <w:color w:val="000000"/>
        </w:rPr>
        <w:t>refuses to do so.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184EC9">
        <w:rPr>
          <w:rFonts w:ascii="Times New Roman" w:eastAsia="Times New Roman" w:hAnsi="Times New Roman" w:cs="Times New Roman"/>
          <w:bCs/>
          <w:color w:val="000000"/>
        </w:rPr>
        <w:t>tricks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1417FB" w:rsidRPr="00D54C0C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043880">
        <w:rPr>
          <w:rFonts w:ascii="Times New Roman" w:eastAsia="Times New Roman" w:hAnsi="Times New Roman" w:cs="Times New Roman"/>
          <w:bCs/>
          <w:color w:val="000000"/>
        </w:rPr>
        <w:t>to add him as a friend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without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’s</w:t>
      </w:r>
      <w:r w:rsidR="00B83AA4">
        <w:rPr>
          <w:rFonts w:ascii="Times New Roman" w:eastAsia="Times New Roman" w:hAnsi="Times New Roman" w:cs="Times New Roman"/>
          <w:bCs/>
          <w:color w:val="000000"/>
        </w:rPr>
        <w:t xml:space="preserve"> permission</w:t>
      </w:r>
      <w:r w:rsidR="001F46E2">
        <w:rPr>
          <w:rFonts w:ascii="Times New Roman" w:eastAsia="Times New Roman" w:hAnsi="Times New Roman" w:cs="Times New Roman"/>
          <w:bCs/>
          <w:color w:val="000000"/>
        </w:rPr>
        <w:t xml:space="preserve"> using </w:t>
      </w:r>
      <w:r w:rsidR="00FA3F13">
        <w:rPr>
          <w:rFonts w:ascii="Times New Roman" w:eastAsia="Times New Roman" w:hAnsi="Times New Roman" w:cs="Times New Roman"/>
          <w:bCs/>
          <w:color w:val="000000"/>
        </w:rPr>
        <w:t xml:space="preserve">the </w:t>
      </w:r>
      <w:r w:rsidR="001F46E2">
        <w:rPr>
          <w:rFonts w:ascii="Times New Roman" w:eastAsia="Times New Roman" w:hAnsi="Times New Roman" w:cs="Times New Roman"/>
          <w:bCs/>
          <w:color w:val="000000"/>
        </w:rPr>
        <w:t>CSRF attack</w:t>
      </w:r>
      <w:r w:rsidR="00B83AA4">
        <w:rPr>
          <w:rFonts w:ascii="Times New Roman" w:eastAsia="Times New Roman" w:hAnsi="Times New Roman" w:cs="Times New Roman"/>
          <w:bCs/>
          <w:color w:val="000000"/>
        </w:rPr>
        <w:t>.</w:t>
      </w:r>
      <w:r w:rsidR="000573B5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p w:rsidR="009D1D59" w:rsidRDefault="000573B5" w:rsidP="000573B5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In the task, pretend that you are </w:t>
      </w:r>
      <w:r w:rsidRPr="000573B5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Pr="000573B5">
        <w:rPr>
          <w:rFonts w:ascii="Times New Roman" w:eastAsia="Times New Roman" w:hAnsi="Times New Roman" w:cs="Times New Roman"/>
          <w:bCs/>
          <w:color w:val="000000"/>
        </w:rPr>
        <w:t xml:space="preserve">,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the task </w:t>
      </w:r>
      <w:r w:rsidRPr="000573B5">
        <w:rPr>
          <w:rFonts w:ascii="Times New Roman" w:eastAsia="Times New Roman" w:hAnsi="Times New Roman" w:cs="Times New Roman"/>
          <w:bCs/>
          <w:color w:val="000000"/>
        </w:rPr>
        <w:t>describe</w:t>
      </w: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Pr="000573B5">
        <w:rPr>
          <w:rFonts w:ascii="Times New Roman" w:eastAsia="Times New Roman" w:hAnsi="Times New Roman" w:cs="Times New Roman"/>
          <w:bCs/>
          <w:color w:val="000000"/>
        </w:rPr>
        <w:t xml:space="preserve"> how you can construct the content of the web page, so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as soon as </w:t>
      </w:r>
      <w:r w:rsidRPr="000573B5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visits the web page, </w:t>
      </w:r>
      <w:r w:rsidRPr="000573B5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Pr="000573B5">
        <w:rPr>
          <w:rFonts w:ascii="Times New Roman" w:eastAsia="Times New Roman" w:hAnsi="Times New Roman" w:cs="Times New Roman"/>
          <w:bCs/>
          <w:color w:val="000000"/>
        </w:rPr>
        <w:t xml:space="preserve"> is added to the friend list of </w:t>
      </w:r>
      <w:r w:rsidRPr="000573B5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Pr="000573B5">
        <w:rPr>
          <w:rFonts w:ascii="Times New Roman" w:eastAsia="Times New Roman" w:hAnsi="Times New Roman" w:cs="Times New Roman"/>
          <w:bCs/>
          <w:color w:val="000000"/>
        </w:rPr>
        <w:t xml:space="preserve"> (assuming </w:t>
      </w:r>
      <w:r w:rsidRPr="000573B5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Pr="000573B5">
        <w:rPr>
          <w:rFonts w:ascii="Times New Roman" w:eastAsia="Times New Roman" w:hAnsi="Times New Roman" w:cs="Times New Roman"/>
          <w:bCs/>
          <w:color w:val="000000"/>
        </w:rPr>
        <w:t xml:space="preserve"> has an active session with Elgg)</w:t>
      </w:r>
    </w:p>
    <w:p w:rsidR="0002474A" w:rsidRDefault="00CD7432" w:rsidP="00804AE0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tep a</w:t>
      </w:r>
      <w:r w:rsidR="0002474A">
        <w:rPr>
          <w:rFonts w:ascii="Times New Roman" w:eastAsia="Times New Roman" w:hAnsi="Times New Roman" w:cs="Times New Roman"/>
          <w:bCs/>
          <w:color w:val="000000"/>
        </w:rPr>
        <w:t xml:space="preserve">: </w:t>
      </w:r>
      <w:r w:rsidR="00804AE0" w:rsidRPr="00804AE0">
        <w:rPr>
          <w:rFonts w:ascii="Times New Roman" w:eastAsia="Times New Roman" w:hAnsi="Times New Roman" w:cs="Times New Roman"/>
          <w:bCs/>
          <w:color w:val="000000"/>
        </w:rPr>
        <w:t>The victim user</w:t>
      </w:r>
      <w:r w:rsidR="009860FC">
        <w:rPr>
          <w:rFonts w:ascii="Times New Roman" w:eastAsia="Times New Roman" w:hAnsi="Times New Roman" w:cs="Times New Roman"/>
          <w:bCs/>
          <w:color w:val="000000"/>
        </w:rPr>
        <w:t xml:space="preserve"> (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9860FC">
        <w:rPr>
          <w:rFonts w:ascii="Times New Roman" w:eastAsia="Times New Roman" w:hAnsi="Times New Roman" w:cs="Times New Roman"/>
          <w:bCs/>
          <w:color w:val="000000"/>
        </w:rPr>
        <w:t>)</w:t>
      </w:r>
      <w:r w:rsidR="00804AE0" w:rsidRPr="00804AE0">
        <w:rPr>
          <w:rFonts w:ascii="Times New Roman" w:eastAsia="Times New Roman" w:hAnsi="Times New Roman" w:cs="Times New Roman"/>
          <w:bCs/>
          <w:color w:val="000000"/>
        </w:rPr>
        <w:t xml:space="preserve"> holds an active session with a trusted site </w:t>
      </w:r>
      <w:hyperlink r:id="rId11" w:history="1">
        <w:r w:rsidR="0002474A" w:rsidRPr="00B6466C">
          <w:rPr>
            <w:rStyle w:val="Hyperlink"/>
            <w:rFonts w:ascii="Times New Roman" w:eastAsia="Times New Roman" w:hAnsi="Times New Roman" w:cs="Times New Roman"/>
            <w:b/>
            <w:bCs/>
          </w:rPr>
          <w:t>http://www.csrflabelgg.com/</w:t>
        </w:r>
      </w:hyperlink>
      <w:r w:rsidR="00574EE6" w:rsidRPr="00574EE6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p w:rsidR="0002474A" w:rsidRDefault="0002474A" w:rsidP="00804AE0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Step</w:t>
      </w:r>
      <w:r w:rsidR="00CD7432">
        <w:rPr>
          <w:rFonts w:ascii="Times New Roman" w:eastAsia="Times New Roman" w:hAnsi="Times New Roman" w:cs="Times New Roman"/>
          <w:bCs/>
          <w:color w:val="000000"/>
        </w:rPr>
        <w:t xml:space="preserve"> b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: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804AE0">
        <w:rPr>
          <w:rFonts w:ascii="Times New Roman" w:eastAsia="Times New Roman" w:hAnsi="Times New Roman" w:cs="Times New Roman"/>
          <w:bCs/>
          <w:color w:val="000000"/>
        </w:rPr>
        <w:t xml:space="preserve">injects an HTTP </w:t>
      </w:r>
      <w:r w:rsidRPr="004207EE">
        <w:rPr>
          <w:rFonts w:ascii="Times New Roman" w:eastAsia="Times New Roman" w:hAnsi="Times New Roman" w:cs="Times New Roman"/>
          <w:b/>
          <w:bCs/>
          <w:color w:val="0070C0"/>
        </w:rPr>
        <w:t>GET</w:t>
      </w:r>
      <w:r w:rsidRPr="004207EE">
        <w:rPr>
          <w:rFonts w:ascii="Times New Roman" w:eastAsia="Times New Roman" w:hAnsi="Times New Roman" w:cs="Times New Roman"/>
          <w:bCs/>
          <w:color w:val="0070C0"/>
        </w:rPr>
        <w:t xml:space="preserve"> </w:t>
      </w:r>
      <w:r w:rsidRPr="00804AE0">
        <w:rPr>
          <w:rFonts w:ascii="Times New Roman" w:eastAsia="Times New Roman" w:hAnsi="Times New Roman" w:cs="Times New Roman"/>
          <w:bCs/>
          <w:color w:val="000000"/>
        </w:rPr>
        <w:t xml:space="preserve">request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in the malicious site </w:t>
      </w:r>
      <w:hyperlink r:id="rId12" w:history="1">
        <w:r w:rsidRPr="00B6466C">
          <w:rPr>
            <w:rStyle w:val="Hyperlink"/>
            <w:rFonts w:ascii="Times New Roman" w:eastAsia="Times New Roman" w:hAnsi="Times New Roman" w:cs="Times New Roman"/>
            <w:b/>
            <w:bCs/>
          </w:rPr>
          <w:t>http://www.csrflabattacker.com</w:t>
        </w:r>
        <w:r w:rsidRPr="00B6466C">
          <w:rPr>
            <w:rStyle w:val="Hyperlink"/>
            <w:rFonts w:ascii="Times New Roman" w:eastAsia="Times New Roman" w:hAnsi="Times New Roman" w:cs="Times New Roman"/>
            <w:bCs/>
          </w:rPr>
          <w:t>/</w:t>
        </w:r>
      </w:hyperlink>
      <w:r>
        <w:rPr>
          <w:rFonts w:ascii="Times New Roman" w:eastAsia="Times New Roman" w:hAnsi="Times New Roman" w:cs="Times New Roman"/>
          <w:bCs/>
          <w:color w:val="000000"/>
        </w:rPr>
        <w:t xml:space="preserve"> owned by </w:t>
      </w:r>
      <w:r w:rsidR="0060612B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E46479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</w:p>
    <w:p w:rsidR="00DD757E" w:rsidRDefault="0002474A" w:rsidP="00804AE0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="00CD7432">
        <w:rPr>
          <w:rFonts w:ascii="Times New Roman" w:eastAsia="Times New Roman" w:hAnsi="Times New Roman" w:cs="Times New Roman"/>
          <w:bCs/>
          <w:color w:val="000000"/>
        </w:rPr>
        <w:t>tep c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: </w:t>
      </w:r>
      <w:r w:rsidR="00DD757E" w:rsidRPr="00CF5C20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DD757E">
        <w:rPr>
          <w:rFonts w:ascii="Times New Roman" w:eastAsia="Times New Roman" w:hAnsi="Times New Roman" w:cs="Times New Roman"/>
          <w:bCs/>
          <w:color w:val="000000"/>
        </w:rPr>
        <w:t xml:space="preserve"> lures </w:t>
      </w:r>
      <w:r w:rsidR="00DD757E" w:rsidRPr="00CF5C20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DD757E">
        <w:rPr>
          <w:rFonts w:ascii="Times New Roman" w:eastAsia="Times New Roman" w:hAnsi="Times New Roman" w:cs="Times New Roman"/>
          <w:bCs/>
          <w:color w:val="000000"/>
        </w:rPr>
        <w:t xml:space="preserve"> to visit the malicious site </w:t>
      </w:r>
      <w:hyperlink r:id="rId13" w:history="1">
        <w:r w:rsidR="00DD757E" w:rsidRPr="00B6466C">
          <w:rPr>
            <w:rStyle w:val="Hyperlink"/>
            <w:rFonts w:ascii="Times New Roman" w:eastAsia="Times New Roman" w:hAnsi="Times New Roman" w:cs="Times New Roman"/>
            <w:b/>
            <w:bCs/>
          </w:rPr>
          <w:t>http://www.csrflabattacker.com</w:t>
        </w:r>
        <w:r w:rsidR="00DD757E" w:rsidRPr="00B6466C">
          <w:rPr>
            <w:rStyle w:val="Hyperlink"/>
            <w:rFonts w:ascii="Times New Roman" w:eastAsia="Times New Roman" w:hAnsi="Times New Roman" w:cs="Times New Roman"/>
            <w:bCs/>
          </w:rPr>
          <w:t>/</w:t>
        </w:r>
      </w:hyperlink>
    </w:p>
    <w:p w:rsidR="00CF5C20" w:rsidRDefault="00DD757E" w:rsidP="00804AE0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Step d: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02474A">
        <w:rPr>
          <w:rFonts w:ascii="Times New Roman" w:eastAsia="Times New Roman" w:hAnsi="Times New Roman" w:cs="Times New Roman"/>
          <w:bCs/>
          <w:color w:val="000000"/>
        </w:rPr>
        <w:t xml:space="preserve"> is lured to visit</w:t>
      </w:r>
      <w:r w:rsidR="00D37B10">
        <w:rPr>
          <w:rFonts w:ascii="Times New Roman" w:eastAsia="Times New Roman" w:hAnsi="Times New Roman" w:cs="Times New Roman"/>
          <w:bCs/>
          <w:color w:val="000000"/>
        </w:rPr>
        <w:t xml:space="preserve"> the</w:t>
      </w:r>
      <w:r w:rsidR="00804AE0" w:rsidRPr="00804AE0">
        <w:rPr>
          <w:rFonts w:ascii="Times New Roman" w:eastAsia="Times New Roman" w:hAnsi="Times New Roman" w:cs="Times New Roman"/>
          <w:bCs/>
          <w:color w:val="000000"/>
        </w:rPr>
        <w:t xml:space="preserve"> malicious </w:t>
      </w:r>
      <w:r w:rsidR="001417FB" w:rsidRPr="00804AE0">
        <w:rPr>
          <w:rFonts w:ascii="Times New Roman" w:eastAsia="Times New Roman" w:hAnsi="Times New Roman" w:cs="Times New Roman"/>
          <w:bCs/>
          <w:color w:val="000000"/>
        </w:rPr>
        <w:t>site</w:t>
      </w:r>
      <w:r w:rsidR="001417FB">
        <w:rPr>
          <w:rFonts w:ascii="Times New Roman" w:eastAsia="Times New Roman" w:hAnsi="Times New Roman" w:cs="Times New Roman"/>
          <w:bCs/>
          <w:color w:val="000000"/>
        </w:rPr>
        <w:t xml:space="preserve">. </w:t>
      </w:r>
    </w:p>
    <w:p w:rsidR="00804AE0" w:rsidRPr="0002474A" w:rsidRDefault="004D3A6A" w:rsidP="00804AE0">
      <w:pPr>
        <w:rPr>
          <w:rFonts w:ascii="Times New Roman" w:eastAsia="Times New Roman" w:hAnsi="Times New Roman" w:cs="Times New Roman"/>
          <w:b/>
          <w:bCs/>
          <w:color w:val="000000"/>
        </w:rPr>
      </w:pPr>
      <w:r w:rsidRPr="004D3A6A">
        <w:rPr>
          <w:rFonts w:ascii="Times New Roman" w:eastAsia="Times New Roman" w:hAnsi="Times New Roman" w:cs="Times New Roman"/>
          <w:bCs/>
          <w:color w:val="000000"/>
        </w:rPr>
        <w:t>The results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: </w:t>
      </w:r>
      <w:r w:rsidR="001417FB" w:rsidRPr="001417FB">
        <w:rPr>
          <w:rFonts w:ascii="Times New Roman" w:eastAsia="Times New Roman" w:hAnsi="Times New Roman" w:cs="Times New Roman"/>
          <w:b/>
          <w:bCs/>
          <w:color w:val="000000"/>
        </w:rPr>
        <w:t>Alice’s</w:t>
      </w:r>
      <w:r w:rsidR="008C01DA">
        <w:rPr>
          <w:rFonts w:ascii="Times New Roman" w:eastAsia="Times New Roman" w:hAnsi="Times New Roman" w:cs="Times New Roman"/>
          <w:bCs/>
          <w:color w:val="000000"/>
        </w:rPr>
        <w:t xml:space="preserve"> visit causes</w:t>
      </w:r>
      <w:r w:rsidR="00804AE0" w:rsidRPr="00804AE0">
        <w:rPr>
          <w:rFonts w:ascii="Times New Roman" w:eastAsia="Times New Roman" w:hAnsi="Times New Roman" w:cs="Times New Roman"/>
          <w:bCs/>
          <w:color w:val="000000"/>
        </w:rPr>
        <w:t xml:space="preserve"> damages</w:t>
      </w:r>
      <w:r w:rsidR="009860FC">
        <w:rPr>
          <w:rFonts w:ascii="Times New Roman" w:eastAsia="Times New Roman" w:hAnsi="Times New Roman" w:cs="Times New Roman"/>
          <w:bCs/>
          <w:color w:val="000000"/>
        </w:rPr>
        <w:t xml:space="preserve"> (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9860FC" w:rsidRPr="00C14E85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D827DD">
        <w:rPr>
          <w:rFonts w:ascii="Times New Roman" w:eastAsia="Times New Roman" w:hAnsi="Times New Roman" w:cs="Times New Roman"/>
          <w:b/>
          <w:bCs/>
          <w:color w:val="000000"/>
        </w:rPr>
        <w:t>add</w:t>
      </w:r>
      <w:r w:rsidR="00AC36B9">
        <w:rPr>
          <w:rFonts w:ascii="Times New Roman" w:eastAsia="Times New Roman" w:hAnsi="Times New Roman" w:cs="Times New Roman"/>
          <w:b/>
          <w:bCs/>
          <w:color w:val="000000"/>
        </w:rPr>
        <w:t>s</w:t>
      </w:r>
      <w:r w:rsidR="009860FC" w:rsidRPr="00C14E85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D827DD">
        <w:rPr>
          <w:rFonts w:ascii="Times New Roman" w:eastAsia="Times New Roman" w:hAnsi="Times New Roman" w:cs="Times New Roman"/>
          <w:b/>
          <w:bCs/>
          <w:color w:val="000000"/>
        </w:rPr>
        <w:t xml:space="preserve"> as a friend </w:t>
      </w:r>
      <w:r w:rsidR="007E3EC5">
        <w:rPr>
          <w:rFonts w:ascii="Times New Roman" w:eastAsia="Times New Roman" w:hAnsi="Times New Roman" w:cs="Times New Roman"/>
          <w:b/>
          <w:bCs/>
          <w:color w:val="000000"/>
        </w:rPr>
        <w:t xml:space="preserve">without </w:t>
      </w:r>
      <w:r w:rsidR="001417FB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7E3EC5">
        <w:rPr>
          <w:rFonts w:ascii="Times New Roman" w:eastAsia="Times New Roman" w:hAnsi="Times New Roman" w:cs="Times New Roman"/>
          <w:b/>
          <w:bCs/>
          <w:color w:val="000000"/>
        </w:rPr>
        <w:t xml:space="preserve">’s </w:t>
      </w:r>
      <w:r w:rsidR="001F46E2">
        <w:rPr>
          <w:rFonts w:ascii="Times New Roman" w:eastAsia="Times New Roman" w:hAnsi="Times New Roman" w:cs="Times New Roman"/>
          <w:b/>
          <w:bCs/>
          <w:color w:val="000000"/>
        </w:rPr>
        <w:t>knowledge</w:t>
      </w:r>
      <w:r w:rsidR="009860FC">
        <w:rPr>
          <w:rFonts w:ascii="Times New Roman" w:eastAsia="Times New Roman" w:hAnsi="Times New Roman" w:cs="Times New Roman"/>
          <w:bCs/>
          <w:color w:val="000000"/>
        </w:rPr>
        <w:t xml:space="preserve">) </w:t>
      </w:r>
    </w:p>
    <w:p w:rsidR="00590654" w:rsidRDefault="00B45B3C" w:rsidP="00863304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Understand </w:t>
      </w:r>
      <w:r w:rsidR="00994BD1">
        <w:rPr>
          <w:rFonts w:ascii="Times New Roman" w:eastAsia="Times New Roman" w:hAnsi="Times New Roman" w:cs="Times New Roman"/>
          <w:bCs/>
          <w:color w:val="000000"/>
        </w:rPr>
        <w:t xml:space="preserve">a </w:t>
      </w:r>
      <w:r w:rsidR="00B631B6">
        <w:rPr>
          <w:rFonts w:ascii="Times New Roman" w:eastAsia="Times New Roman" w:hAnsi="Times New Roman" w:cs="Times New Roman"/>
          <w:bCs/>
          <w:color w:val="000000"/>
        </w:rPr>
        <w:t xml:space="preserve">normal </w:t>
      </w:r>
      <w:r>
        <w:rPr>
          <w:rFonts w:ascii="Times New Roman" w:eastAsia="Times New Roman" w:hAnsi="Times New Roman" w:cs="Times New Roman"/>
          <w:bCs/>
          <w:color w:val="000000"/>
        </w:rPr>
        <w:t>friend request</w:t>
      </w:r>
      <w:r w:rsidR="00E3780F" w:rsidRPr="00E3780F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E3780F">
        <w:rPr>
          <w:rFonts w:ascii="Times New Roman" w:eastAsia="Times New Roman" w:hAnsi="Times New Roman" w:cs="Times New Roman"/>
          <w:bCs/>
          <w:color w:val="000000"/>
        </w:rPr>
        <w:t>HTTP header information</w:t>
      </w:r>
      <w:r w:rsidR="00994BD1">
        <w:rPr>
          <w:rFonts w:ascii="Times New Roman" w:eastAsia="Times New Roman" w:hAnsi="Times New Roman" w:cs="Times New Roman"/>
          <w:bCs/>
          <w:color w:val="000000"/>
        </w:rPr>
        <w:t xml:space="preserve">. </w:t>
      </w:r>
      <w:r w:rsidR="002E0519">
        <w:rPr>
          <w:rFonts w:ascii="Times New Roman" w:eastAsia="Times New Roman" w:hAnsi="Times New Roman" w:cs="Times New Roman"/>
          <w:bCs/>
          <w:color w:val="000000"/>
        </w:rPr>
        <w:t>Note that w</w:t>
      </w:r>
      <w:r w:rsidR="00994BD1">
        <w:rPr>
          <w:rFonts w:ascii="Times New Roman" w:eastAsia="Times New Roman" w:hAnsi="Times New Roman" w:cs="Times New Roman"/>
          <w:bCs/>
          <w:color w:val="000000"/>
        </w:rPr>
        <w:t>e can use the scenario of either Bob</w:t>
      </w:r>
      <w:r w:rsidR="001D5DD3">
        <w:rPr>
          <w:rFonts w:ascii="Times New Roman" w:eastAsia="Times New Roman" w:hAnsi="Times New Roman" w:cs="Times New Roman"/>
          <w:bCs/>
          <w:color w:val="000000"/>
        </w:rPr>
        <w:t>-sends-</w:t>
      </w:r>
      <w:r w:rsidR="00994BD1">
        <w:rPr>
          <w:rFonts w:ascii="Times New Roman" w:eastAsia="Times New Roman" w:hAnsi="Times New Roman" w:cs="Times New Roman"/>
          <w:bCs/>
          <w:color w:val="000000"/>
        </w:rPr>
        <w:t xml:space="preserve">Alice request or </w:t>
      </w:r>
      <w:r w:rsidR="001D5DD3">
        <w:rPr>
          <w:rFonts w:ascii="Times New Roman" w:eastAsia="Times New Roman" w:hAnsi="Times New Roman" w:cs="Times New Roman"/>
          <w:bCs/>
          <w:color w:val="000000"/>
        </w:rPr>
        <w:t>Alice-sends-</w:t>
      </w:r>
      <w:r w:rsidR="00994BD1">
        <w:rPr>
          <w:rFonts w:ascii="Times New Roman" w:eastAsia="Times New Roman" w:hAnsi="Times New Roman" w:cs="Times New Roman"/>
          <w:bCs/>
          <w:color w:val="000000"/>
        </w:rPr>
        <w:t>Bob request</w:t>
      </w:r>
      <w:r w:rsidR="004558D5">
        <w:rPr>
          <w:rFonts w:ascii="Times New Roman" w:eastAsia="Times New Roman" w:hAnsi="Times New Roman" w:cs="Times New Roman"/>
          <w:bCs/>
          <w:color w:val="000000"/>
        </w:rPr>
        <w:t xml:space="preserve"> to understand friend request’s header information</w:t>
      </w:r>
      <w:r w:rsidR="00994BD1">
        <w:rPr>
          <w:rFonts w:ascii="Times New Roman" w:eastAsia="Times New Roman" w:hAnsi="Times New Roman" w:cs="Times New Roman"/>
          <w:bCs/>
          <w:color w:val="000000"/>
        </w:rPr>
        <w:t xml:space="preserve">. For the demonstrate purpose, we use </w:t>
      </w:r>
      <w:r w:rsidR="00B64DC8">
        <w:rPr>
          <w:rFonts w:ascii="Times New Roman" w:eastAsia="Times New Roman" w:hAnsi="Times New Roman" w:cs="Times New Roman"/>
          <w:bCs/>
          <w:color w:val="000000"/>
        </w:rPr>
        <w:t xml:space="preserve">the scenario of </w:t>
      </w:r>
      <w:r w:rsidR="00994BD1" w:rsidRPr="00526EB6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 w:rsidR="00024E6C">
        <w:rPr>
          <w:rFonts w:ascii="Times New Roman" w:eastAsia="Times New Roman" w:hAnsi="Times New Roman" w:cs="Times New Roman"/>
          <w:b/>
          <w:bCs/>
          <w:color w:val="000000"/>
        </w:rPr>
        <w:t>-</w:t>
      </w:r>
      <w:r w:rsidR="00994BD1" w:rsidRPr="00994BD1">
        <w:rPr>
          <w:rFonts w:ascii="Times New Roman" w:eastAsia="Times New Roman" w:hAnsi="Times New Roman" w:cs="Times New Roman"/>
          <w:bCs/>
          <w:color w:val="000000"/>
        </w:rPr>
        <w:t>sends</w:t>
      </w:r>
      <w:r w:rsidR="00024E6C">
        <w:rPr>
          <w:rFonts w:ascii="Times New Roman" w:eastAsia="Times New Roman" w:hAnsi="Times New Roman" w:cs="Times New Roman"/>
          <w:bCs/>
          <w:color w:val="000000"/>
        </w:rPr>
        <w:t>-</w:t>
      </w:r>
      <w:r w:rsidR="00994BD1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024E6C"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024E6C" w:rsidRPr="00AC431E">
        <w:rPr>
          <w:rFonts w:ascii="Times New Roman" w:eastAsia="Times New Roman" w:hAnsi="Times New Roman" w:cs="Times New Roman"/>
          <w:bCs/>
          <w:color w:val="000000"/>
        </w:rPr>
        <w:t>friend request</w:t>
      </w:r>
      <w:r w:rsidR="00994BD1" w:rsidRPr="00AC431E">
        <w:rPr>
          <w:rFonts w:ascii="Times New Roman" w:eastAsia="Times New Roman" w:hAnsi="Times New Roman" w:cs="Times New Roman"/>
          <w:bCs/>
          <w:color w:val="000000"/>
        </w:rPr>
        <w:t>.</w:t>
      </w:r>
    </w:p>
    <w:p w:rsidR="00D827DD" w:rsidRPr="00D66B24" w:rsidRDefault="00D827DD" w:rsidP="00D827DD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Start apache web server</w:t>
      </w:r>
    </w:p>
    <w:p w:rsidR="00574EE6" w:rsidRDefault="00574EE6" w:rsidP="00D827DD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7A602FA8" wp14:editId="4CFC6268">
            <wp:extent cx="3937000" cy="26919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43148" cy="27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096B" w:rsidRPr="000D6C16" w:rsidRDefault="000D6C16" w:rsidP="00994BD1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Bob s</w:t>
      </w:r>
      <w:r w:rsidRPr="000D6C16">
        <w:rPr>
          <w:rFonts w:ascii="Times New Roman" w:eastAsia="Times New Roman" w:hAnsi="Times New Roman" w:cs="Times New Roman"/>
          <w:bCs/>
          <w:color w:val="000000"/>
        </w:rPr>
        <w:t>end</w:t>
      </w: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Pr="000D6C16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D23C11">
        <w:rPr>
          <w:rFonts w:ascii="Times New Roman" w:eastAsia="Times New Roman" w:hAnsi="Times New Roman" w:cs="Times New Roman"/>
          <w:bCs/>
          <w:color w:val="000000"/>
        </w:rPr>
        <w:t>a friend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Pr="000D6C16">
        <w:rPr>
          <w:rFonts w:ascii="Times New Roman" w:eastAsia="Times New Roman" w:hAnsi="Times New Roman" w:cs="Times New Roman"/>
          <w:bCs/>
          <w:color w:val="000000"/>
        </w:rPr>
        <w:t>request</w:t>
      </w:r>
      <w:r w:rsidR="00D23C11">
        <w:rPr>
          <w:rFonts w:ascii="Times New Roman" w:eastAsia="Times New Roman" w:hAnsi="Times New Roman" w:cs="Times New Roman"/>
          <w:bCs/>
          <w:color w:val="000000"/>
        </w:rPr>
        <w:t xml:space="preserve"> to Alice</w:t>
      </w:r>
      <w:r w:rsidRPr="000D6C16">
        <w:rPr>
          <w:rFonts w:ascii="Times New Roman" w:eastAsia="Times New Roman" w:hAnsi="Times New Roman" w:cs="Times New Roman"/>
          <w:bCs/>
          <w:color w:val="000000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70"/>
        <w:gridCol w:w="4190"/>
      </w:tblGrid>
      <w:tr w:rsidR="00800405" w:rsidTr="00DE76FF">
        <w:trPr>
          <w:trHeight w:val="3331"/>
        </w:trPr>
        <w:tc>
          <w:tcPr>
            <w:tcW w:w="8500" w:type="dxa"/>
            <w:gridSpan w:val="2"/>
          </w:tcPr>
          <w:p w:rsidR="00800405" w:rsidRDefault="00800405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0240255C" wp14:editId="71E5F8E9">
                  <wp:extent cx="3524250" cy="1887132"/>
                  <wp:effectExtent l="152400" t="152400" r="361950" b="3613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42876" cy="18971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00405" w:rsidTr="00DE76FF">
        <w:trPr>
          <w:trHeight w:val="3063"/>
        </w:trPr>
        <w:tc>
          <w:tcPr>
            <w:tcW w:w="5044" w:type="dxa"/>
          </w:tcPr>
          <w:p w:rsidR="00800405" w:rsidRDefault="00800405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1E8AEF38" wp14:editId="53080964">
                  <wp:extent cx="3054350" cy="1789608"/>
                  <wp:effectExtent l="152400" t="152400" r="355600" b="3632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65129" cy="179592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455" w:type="dxa"/>
          </w:tcPr>
          <w:p w:rsidR="00800405" w:rsidRDefault="00800405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765D1731" wp14:editId="6C4FB925">
                  <wp:extent cx="2338705" cy="1781631"/>
                  <wp:effectExtent l="152400" t="152400" r="366395" b="3714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53977" cy="179326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161A5" w:rsidTr="00DE76FF">
        <w:trPr>
          <w:trHeight w:val="3410"/>
        </w:trPr>
        <w:tc>
          <w:tcPr>
            <w:tcW w:w="8500" w:type="dxa"/>
            <w:gridSpan w:val="2"/>
          </w:tcPr>
          <w:p w:rsidR="007161A5" w:rsidRDefault="007161A5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CB7923E" wp14:editId="3972388E">
                  <wp:extent cx="3753226" cy="2400300"/>
                  <wp:effectExtent l="152400" t="152400" r="361950" b="3619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84366" cy="242021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16983" w:rsidTr="00DE76FF">
        <w:trPr>
          <w:trHeight w:val="2441"/>
        </w:trPr>
        <w:tc>
          <w:tcPr>
            <w:tcW w:w="8500" w:type="dxa"/>
            <w:gridSpan w:val="2"/>
          </w:tcPr>
          <w:p w:rsidR="00A16983" w:rsidRDefault="000064BF" w:rsidP="00D827DD">
            <w:pPr>
              <w:jc w:val="center"/>
              <w:rPr>
                <w:noProof/>
                <w:lang w:eastAsia="zh-CN"/>
              </w:rPr>
            </w:pPr>
            <w:r>
              <w:rPr>
                <w:noProof/>
              </w:rPr>
              <w:drawing>
                <wp:inline distT="0" distB="0" distL="0" distR="0" wp14:anchorId="5E08A27A" wp14:editId="77F1026C">
                  <wp:extent cx="3848100" cy="1307541"/>
                  <wp:effectExtent l="152400" t="152400" r="361950" b="36893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90982" cy="132211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ffectLst>
                            <a:outerShdw blurRad="292100" dist="139700" dir="2700000" algn="tl" rotWithShape="0">
                              <a:srgbClr val="333333">
                                <a:alpha val="65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EF096B" w:rsidRDefault="00EF096B" w:rsidP="00AF12E6">
      <w:pPr>
        <w:rPr>
          <w:rFonts w:ascii="Times New Roman" w:eastAsia="Times New Roman" w:hAnsi="Times New Roman" w:cs="Times New Roman"/>
          <w:bCs/>
          <w:color w:val="000000"/>
          <w:sz w:val="28"/>
        </w:rPr>
      </w:pPr>
    </w:p>
    <w:p w:rsidR="00EF096B" w:rsidRPr="000D6C16" w:rsidRDefault="000D6C16" w:rsidP="00390C09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Bob s</w:t>
      </w:r>
      <w:r w:rsidRPr="000D6C16">
        <w:rPr>
          <w:rFonts w:ascii="Times New Roman" w:eastAsia="Times New Roman" w:hAnsi="Times New Roman" w:cs="Times New Roman"/>
          <w:bCs/>
          <w:color w:val="000000"/>
        </w:rPr>
        <w:t>end</w:t>
      </w: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Pr="000D6C16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normal </w:t>
      </w:r>
      <w:r w:rsidRPr="000D6C16">
        <w:rPr>
          <w:rFonts w:ascii="Times New Roman" w:eastAsia="Times New Roman" w:hAnsi="Times New Roman" w:cs="Times New Roman"/>
          <w:bCs/>
          <w:color w:val="000000"/>
        </w:rPr>
        <w:t xml:space="preserve">request </w:t>
      </w:r>
      <w:r>
        <w:rPr>
          <w:rFonts w:ascii="Times New Roman" w:eastAsia="Times New Roman" w:hAnsi="Times New Roman" w:cs="Times New Roman"/>
          <w:bCs/>
          <w:color w:val="000000"/>
        </w:rPr>
        <w:t>is captured using Live HTTP Header</w:t>
      </w:r>
    </w:p>
    <w:p w:rsidR="00EF096B" w:rsidRDefault="000D6C16" w:rsidP="00D827DD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241BBA38" wp14:editId="56C3B2F6">
            <wp:extent cx="3945510" cy="2076450"/>
            <wp:effectExtent l="152400" t="152400" r="360045" b="3619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45510" cy="2076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EF096B" w:rsidRDefault="005B5B6F" w:rsidP="005B5B6F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FF0000"/>
        </w:rPr>
      </w:pPr>
      <w:r w:rsidRPr="005B5B6F">
        <w:rPr>
          <w:rFonts w:ascii="Times New Roman" w:eastAsia="Times New Roman" w:hAnsi="Times New Roman" w:cs="Times New Roman"/>
          <w:bCs/>
          <w:color w:val="FF0000"/>
        </w:rPr>
        <w:lastRenderedPageBreak/>
        <w:t>Question: Use the scenario of Alice-sends-Bob friend request to find ID of Bob</w:t>
      </w:r>
    </w:p>
    <w:p w:rsidR="005275B6" w:rsidRDefault="005275B6" w:rsidP="005275B6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Understand</w:t>
      </w:r>
      <w:r w:rsidRPr="005275B6">
        <w:rPr>
          <w:rFonts w:ascii="Times New Roman" w:eastAsia="Times New Roman" w:hAnsi="Times New Roman" w:cs="Times New Roman"/>
          <w:bCs/>
          <w:color w:val="000000"/>
        </w:rPr>
        <w:t xml:space="preserve"> the Goal of Bob</w:t>
      </w:r>
    </w:p>
    <w:p w:rsidR="00590654" w:rsidRPr="009373DE" w:rsidRDefault="00F331E8" w:rsidP="009373DE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Log in as </w:t>
      </w:r>
      <w:r w:rsidRPr="00D80AAC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A16983">
        <w:rPr>
          <w:noProof/>
        </w:rPr>
        <w:drawing>
          <wp:inline distT="0" distB="0" distL="0" distR="0" wp14:anchorId="147D7B8A" wp14:editId="2CF91269">
            <wp:extent cx="1135341" cy="1790700"/>
            <wp:effectExtent l="152400" t="152400" r="370205" b="3619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148734" cy="181182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B6E9D" w:rsidRPr="00590654" w:rsidRDefault="009B6E9D" w:rsidP="00590654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17D40767" wp14:editId="7703C78A">
            <wp:extent cx="4806950" cy="1214577"/>
            <wp:effectExtent l="152400" t="152400" r="355600" b="3670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49294" cy="122527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90654" w:rsidRDefault="00390C09" w:rsidP="00353DFB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rFonts w:ascii="Times New Roman" w:eastAsia="Times New Roman" w:hAnsi="Times New Roman" w:cs="Times New Roman"/>
          <w:bCs/>
          <w:color w:val="000000"/>
          <w:sz w:val="28"/>
        </w:rPr>
        <w:t xml:space="preserve"> </w:t>
      </w:r>
      <w:r w:rsidR="00353DFB" w:rsidRPr="00353DFB">
        <w:rPr>
          <w:rFonts w:ascii="Times New Roman" w:eastAsia="Times New Roman" w:hAnsi="Times New Roman" w:cs="Times New Roman"/>
          <w:bCs/>
          <w:color w:val="000000"/>
        </w:rPr>
        <w:t>The goal is to show “</w:t>
      </w:r>
      <w:r w:rsidR="00353DFB" w:rsidRPr="00353DFB">
        <w:rPr>
          <w:rFonts w:ascii="Times New Roman" w:eastAsia="Times New Roman" w:hAnsi="Times New Roman" w:cs="Times New Roman"/>
          <w:bCs/>
          <w:color w:val="FF0000"/>
        </w:rPr>
        <w:t xml:space="preserve">Alice </w:t>
      </w:r>
      <w:r w:rsidR="00353DFB" w:rsidRPr="00353DFB">
        <w:rPr>
          <w:rFonts w:ascii="Times New Roman" w:eastAsia="Times New Roman" w:hAnsi="Times New Roman" w:cs="Times New Roman"/>
          <w:bCs/>
          <w:color w:val="000000"/>
        </w:rPr>
        <w:t xml:space="preserve">is now a friend with </w:t>
      </w:r>
      <w:r w:rsidR="00353DFB" w:rsidRPr="00353DFB">
        <w:rPr>
          <w:rFonts w:ascii="Times New Roman" w:eastAsia="Times New Roman" w:hAnsi="Times New Roman" w:cs="Times New Roman"/>
          <w:bCs/>
          <w:color w:val="FF0000"/>
        </w:rPr>
        <w:t>Bob</w:t>
      </w:r>
      <w:r w:rsidR="00353DFB" w:rsidRPr="00353DFB">
        <w:rPr>
          <w:rFonts w:ascii="Times New Roman" w:eastAsia="Times New Roman" w:hAnsi="Times New Roman" w:cs="Times New Roman"/>
          <w:bCs/>
          <w:color w:val="000000"/>
        </w:rPr>
        <w:t>”</w:t>
      </w:r>
    </w:p>
    <w:p w:rsidR="00590654" w:rsidRDefault="009B6E9D" w:rsidP="00353DFB">
      <w:pPr>
        <w:jc w:val="center"/>
        <w:rPr>
          <w:rFonts w:ascii="Times New Roman" w:eastAsia="Times New Roman" w:hAnsi="Times New Roman" w:cs="Times New Roman"/>
          <w:bCs/>
          <w:color w:val="000000"/>
          <w:sz w:val="28"/>
        </w:rPr>
      </w:pPr>
      <w:r>
        <w:rPr>
          <w:noProof/>
        </w:rPr>
        <w:drawing>
          <wp:inline distT="0" distB="0" distL="0" distR="0" wp14:anchorId="1D093F87" wp14:editId="084ABF76">
            <wp:extent cx="4768850" cy="1189156"/>
            <wp:effectExtent l="152400" t="152400" r="355600" b="3543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18824" cy="12016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867E8F" w:rsidRPr="00867E8F" w:rsidRDefault="00D80AAC" w:rsidP="00867E8F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 xml:space="preserve">Technically, to achieve the goal, </w:t>
      </w:r>
      <w:r w:rsidRPr="00D80AAC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needs to lure </w:t>
      </w:r>
      <w:r w:rsidRPr="00D80AAC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to click the link </w:t>
      </w:r>
      <w:hyperlink r:id="rId24" w:history="1">
        <w:r w:rsidR="00867E8F" w:rsidRPr="00B6466C">
          <w:rPr>
            <w:rStyle w:val="Hyperlink"/>
            <w:rFonts w:ascii="Times New Roman" w:eastAsia="Times New Roman" w:hAnsi="Times New Roman" w:cs="Times New Roman"/>
            <w:bCs/>
          </w:rPr>
          <w:t>http://www.csrflabelgg.com/action/friend/add?friend=40</w:t>
        </w:r>
      </w:hyperlink>
    </w:p>
    <w:p w:rsidR="00867E8F" w:rsidRDefault="004235A0" w:rsidP="00867E8F">
      <w:pPr>
        <w:pStyle w:val="ListParagraph"/>
        <w:numPr>
          <w:ilvl w:val="0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A808AA">
        <w:rPr>
          <w:rFonts w:ascii="Times New Roman" w:eastAsia="Times New Roman" w:hAnsi="Times New Roman" w:cs="Times New Roman"/>
          <w:bCs/>
          <w:color w:val="000000"/>
        </w:rPr>
        <w:t>Understand how</w:t>
      </w:r>
      <w:r>
        <w:rPr>
          <w:rFonts w:ascii="Times New Roman" w:eastAsia="Times New Roman" w:hAnsi="Times New Roman" w:cs="Times New Roman"/>
          <w:b/>
          <w:bCs/>
          <w:color w:val="000000"/>
        </w:rPr>
        <w:t xml:space="preserve"> </w:t>
      </w:r>
      <w:r w:rsidR="00867E8F" w:rsidRPr="00D80AAC">
        <w:rPr>
          <w:rFonts w:ascii="Times New Roman" w:eastAsia="Times New Roman" w:hAnsi="Times New Roman" w:cs="Times New Roman"/>
          <w:b/>
          <w:bCs/>
          <w:color w:val="000000"/>
        </w:rPr>
        <w:t>Bob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867E8F">
        <w:rPr>
          <w:rFonts w:ascii="Times New Roman" w:eastAsia="Times New Roman" w:hAnsi="Times New Roman" w:cs="Times New Roman"/>
          <w:bCs/>
          <w:color w:val="000000"/>
        </w:rPr>
        <w:t>lure</w:t>
      </w:r>
      <w:r>
        <w:rPr>
          <w:rFonts w:ascii="Times New Roman" w:eastAsia="Times New Roman" w:hAnsi="Times New Roman" w:cs="Times New Roman"/>
          <w:bCs/>
          <w:color w:val="000000"/>
        </w:rPr>
        <w:t>s</w:t>
      </w:r>
      <w:r w:rsidR="00867E8F"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r w:rsidR="00867E8F" w:rsidRPr="00D80AAC">
        <w:rPr>
          <w:rFonts w:ascii="Times New Roman" w:eastAsia="Times New Roman" w:hAnsi="Times New Roman" w:cs="Times New Roman"/>
          <w:b/>
          <w:bCs/>
          <w:color w:val="000000"/>
        </w:rPr>
        <w:t>Alice</w:t>
      </w:r>
      <w:r w:rsidR="00867E8F">
        <w:rPr>
          <w:rFonts w:ascii="Times New Roman" w:eastAsia="Times New Roman" w:hAnsi="Times New Roman" w:cs="Times New Roman"/>
          <w:bCs/>
          <w:color w:val="000000"/>
        </w:rPr>
        <w:t xml:space="preserve"> to </w:t>
      </w:r>
      <w:r w:rsidR="00083C67">
        <w:rPr>
          <w:rFonts w:ascii="Times New Roman" w:eastAsia="Times New Roman" w:hAnsi="Times New Roman" w:cs="Times New Roman"/>
          <w:bCs/>
          <w:color w:val="000000"/>
        </w:rPr>
        <w:t>“</w:t>
      </w:r>
      <w:r w:rsidR="00867E8F">
        <w:rPr>
          <w:rFonts w:ascii="Times New Roman" w:eastAsia="Times New Roman" w:hAnsi="Times New Roman" w:cs="Times New Roman"/>
          <w:bCs/>
          <w:color w:val="000000"/>
        </w:rPr>
        <w:t>click</w:t>
      </w:r>
      <w:r w:rsidR="00083C67">
        <w:rPr>
          <w:rFonts w:ascii="Times New Roman" w:eastAsia="Times New Roman" w:hAnsi="Times New Roman" w:cs="Times New Roman"/>
          <w:bCs/>
          <w:color w:val="000000"/>
        </w:rPr>
        <w:t>”</w:t>
      </w:r>
      <w:r w:rsidR="00867E8F">
        <w:rPr>
          <w:rFonts w:ascii="Times New Roman" w:eastAsia="Times New Roman" w:hAnsi="Times New Roman" w:cs="Times New Roman"/>
          <w:bCs/>
          <w:color w:val="000000"/>
        </w:rPr>
        <w:t xml:space="preserve"> the link</w:t>
      </w:r>
      <w:r>
        <w:rPr>
          <w:rFonts w:ascii="Times New Roman" w:eastAsia="Times New Roman" w:hAnsi="Times New Roman" w:cs="Times New Roman"/>
          <w:bCs/>
          <w:color w:val="000000"/>
        </w:rPr>
        <w:t xml:space="preserve"> </w:t>
      </w:r>
      <w:hyperlink r:id="rId25" w:history="1">
        <w:r w:rsidR="00B25728" w:rsidRPr="00B6466C">
          <w:rPr>
            <w:rStyle w:val="Hyperlink"/>
            <w:rFonts w:ascii="Times New Roman" w:eastAsia="Times New Roman" w:hAnsi="Times New Roman" w:cs="Times New Roman"/>
            <w:bCs/>
          </w:rPr>
          <w:t>http://www.csrflabelgg.com/action/friends/add?friend=40</w:t>
        </w:r>
      </w:hyperlink>
    </w:p>
    <w:p w:rsidR="00960109" w:rsidRDefault="00960109" w:rsidP="00960109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Edit a malicious page</w:t>
      </w:r>
    </w:p>
    <w:p w:rsidR="007818F1" w:rsidRDefault="00960109" w:rsidP="0096010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5C7339A9" wp14:editId="4B77DE56">
            <wp:extent cx="4301656" cy="232522"/>
            <wp:effectExtent l="0" t="0" r="381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73844" cy="241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0109" w:rsidRDefault="00B25728" w:rsidP="0096010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lastRenderedPageBreak/>
        <w:drawing>
          <wp:inline distT="0" distB="0" distL="0" distR="0" wp14:anchorId="7B81EB02" wp14:editId="2EB7C142">
            <wp:extent cx="4965700" cy="2008562"/>
            <wp:effectExtent l="152400" t="152400" r="368300" b="3536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77313" cy="20132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93AA7" w:rsidRDefault="007818F1" w:rsidP="007818F1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Find Alice’s session cookie before loading the malicious website</w:t>
      </w:r>
    </w:p>
    <w:p w:rsidR="007818F1" w:rsidRDefault="007818F1" w:rsidP="0096010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404283D6" wp14:editId="6A448B59">
            <wp:extent cx="4639181" cy="4216400"/>
            <wp:effectExtent l="152400" t="152400" r="371475" b="35560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61069" cy="423629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7818F1" w:rsidRDefault="007818F1" w:rsidP="00F64FA2">
      <w:pPr>
        <w:rPr>
          <w:rFonts w:ascii="Times New Roman" w:eastAsia="Times New Roman" w:hAnsi="Times New Roman" w:cs="Times New Roman"/>
          <w:bCs/>
          <w:color w:val="000000"/>
        </w:rPr>
      </w:pPr>
    </w:p>
    <w:p w:rsidR="007818F1" w:rsidRDefault="001B4016" w:rsidP="007818F1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 w:rsidRPr="00260EEF">
        <w:rPr>
          <w:rFonts w:ascii="Times New Roman" w:eastAsia="Times New Roman" w:hAnsi="Times New Roman" w:cs="Times New Roman"/>
          <w:bCs/>
          <w:color w:val="FF0000"/>
        </w:rPr>
        <w:lastRenderedPageBreak/>
        <w:t xml:space="preserve">Hacking! </w:t>
      </w:r>
      <w:r w:rsidR="007818F1">
        <w:rPr>
          <w:rFonts w:ascii="Times New Roman" w:eastAsia="Times New Roman" w:hAnsi="Times New Roman" w:cs="Times New Roman"/>
          <w:bCs/>
          <w:color w:val="000000"/>
        </w:rPr>
        <w:t xml:space="preserve">In the same browser, open </w:t>
      </w:r>
      <w:r w:rsidR="00BF282B">
        <w:rPr>
          <w:rFonts w:ascii="Times New Roman" w:eastAsia="Times New Roman" w:hAnsi="Times New Roman" w:cs="Times New Roman"/>
          <w:bCs/>
          <w:color w:val="000000"/>
        </w:rPr>
        <w:t>the second</w:t>
      </w:r>
      <w:r w:rsidR="007818F1">
        <w:rPr>
          <w:rFonts w:ascii="Times New Roman" w:eastAsia="Times New Roman" w:hAnsi="Times New Roman" w:cs="Times New Roman"/>
          <w:bCs/>
          <w:color w:val="000000"/>
        </w:rPr>
        <w:t xml:space="preserve"> tab</w:t>
      </w:r>
      <w:r w:rsidR="00BF282B">
        <w:rPr>
          <w:rFonts w:ascii="Times New Roman" w:eastAsia="Times New Roman" w:hAnsi="Times New Roman" w:cs="Times New Roman"/>
          <w:bCs/>
          <w:color w:val="000000"/>
        </w:rPr>
        <w:t xml:space="preserve"> and type the following address</w:t>
      </w:r>
      <w:r w:rsidR="0098557B">
        <w:rPr>
          <w:rFonts w:ascii="Times New Roman" w:eastAsia="Times New Roman" w:hAnsi="Times New Roman" w:cs="Times New Roman"/>
          <w:bCs/>
          <w:color w:val="000000"/>
        </w:rPr>
        <w:t>. You need to use Live HTTP Header to capture the header’s information</w:t>
      </w:r>
    </w:p>
    <w:p w:rsidR="00B93AA7" w:rsidRDefault="00B93AA7" w:rsidP="0096010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65674FAF" wp14:editId="05751932">
            <wp:extent cx="5029200" cy="1748400"/>
            <wp:effectExtent l="152400" t="152400" r="361950" b="3663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15546" cy="17784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90ABC" w:rsidRDefault="007D26A9" w:rsidP="007D26A9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Display the capture index.html header information</w:t>
      </w:r>
    </w:p>
    <w:p w:rsidR="00590ABC" w:rsidRDefault="00590ABC" w:rsidP="00960109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5D89601E" wp14:editId="762E5DB3">
            <wp:extent cx="4549640" cy="4273550"/>
            <wp:effectExtent l="152400" t="152400" r="365760" b="35560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584072" cy="430589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9D68CA" w:rsidRDefault="00A95921" w:rsidP="00A95921">
      <w:pPr>
        <w:pStyle w:val="ListParagraph"/>
        <w:numPr>
          <w:ilvl w:val="1"/>
          <w:numId w:val="23"/>
        </w:num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lastRenderedPageBreak/>
        <w:t>Refresh the page. Alice added Bob as a friend.</w:t>
      </w:r>
    </w:p>
    <w:p w:rsidR="00867E8F" w:rsidRDefault="009D68CA" w:rsidP="00E946B1">
      <w:pPr>
        <w:jc w:val="center"/>
        <w:rPr>
          <w:rFonts w:ascii="Times New Roman" w:eastAsia="Times New Roman" w:hAnsi="Times New Roman" w:cs="Times New Roman"/>
          <w:bCs/>
          <w:color w:val="000000"/>
        </w:rPr>
      </w:pPr>
      <w:r>
        <w:rPr>
          <w:noProof/>
        </w:rPr>
        <w:drawing>
          <wp:inline distT="0" distB="0" distL="0" distR="0" wp14:anchorId="545D2F29" wp14:editId="28425313">
            <wp:extent cx="4476584" cy="2476470"/>
            <wp:effectExtent l="152400" t="152400" r="362585" b="36258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539701" cy="251138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D3779B" w:rsidRPr="00D3779B" w:rsidRDefault="00D3779B" w:rsidP="00867E8F">
      <w:pPr>
        <w:rPr>
          <w:rFonts w:ascii="Times New Roman" w:eastAsia="Times New Roman" w:hAnsi="Times New Roman" w:cs="Times New Roman"/>
          <w:b/>
          <w:bCs/>
          <w:color w:val="FF0000"/>
          <w:sz w:val="28"/>
        </w:rPr>
      </w:pPr>
      <w:r w:rsidRPr="00D3779B">
        <w:rPr>
          <w:rFonts w:ascii="Times New Roman" w:eastAsia="Times New Roman" w:hAnsi="Times New Roman" w:cs="Times New Roman"/>
          <w:b/>
          <w:bCs/>
          <w:color w:val="FF0000"/>
          <w:sz w:val="28"/>
        </w:rPr>
        <w:t>Task 3: Add Charlie as a Friend of Alice Using GET Request</w:t>
      </w:r>
    </w:p>
    <w:p w:rsidR="00D3779B" w:rsidRDefault="00D3779B" w:rsidP="00867E8F">
      <w:pPr>
        <w:rPr>
          <w:rFonts w:ascii="Times New Roman" w:eastAsia="Times New Roman" w:hAnsi="Times New Roman" w:cs="Times New Roman"/>
          <w:bCs/>
          <w:color w:val="000000"/>
        </w:rPr>
      </w:pPr>
      <w:r>
        <w:rPr>
          <w:rFonts w:ascii="Times New Roman" w:eastAsia="Times New Roman" w:hAnsi="Times New Roman" w:cs="Times New Roman"/>
          <w:bCs/>
          <w:color w:val="000000"/>
        </w:rPr>
        <w:t>Assume user name and password of Charlie is as follows:</w:t>
      </w:r>
    </w:p>
    <w:p w:rsidR="00D3779B" w:rsidRDefault="00D3779B" w:rsidP="00867E8F">
      <w:pPr>
        <w:rPr>
          <w:rFonts w:ascii="Times New Roman" w:eastAsia="Times New Roman" w:hAnsi="Times New Roman" w:cs="Times New Roman"/>
          <w:bCs/>
          <w:color w:val="000000"/>
        </w:rPr>
      </w:pPr>
      <w:r w:rsidRPr="00D3779B">
        <w:rPr>
          <w:rFonts w:ascii="Times New Roman" w:eastAsia="Times New Roman" w:hAnsi="Times New Roman" w:cs="Times New Roman"/>
          <w:bCs/>
          <w:color w:val="000000"/>
        </w:rPr>
        <w:t>User Name: charlie Password: seedcharlie</w:t>
      </w:r>
    </w:p>
    <w:p w:rsidR="00D3779B" w:rsidRDefault="00D3779B" w:rsidP="00867E8F">
      <w:pPr>
        <w:rPr>
          <w:rFonts w:ascii="Times New Roman" w:eastAsia="Times New Roman" w:hAnsi="Times New Roman" w:cs="Times New Roman"/>
          <w:bCs/>
          <w:color w:val="000000"/>
        </w:rPr>
      </w:pPr>
    </w:p>
    <w:p w:rsidR="00D3779B" w:rsidRPr="00867E8F" w:rsidRDefault="00D3779B" w:rsidP="00867E8F">
      <w:pPr>
        <w:rPr>
          <w:rFonts w:ascii="Times New Roman" w:eastAsia="Times New Roman" w:hAnsi="Times New Roman" w:cs="Times New Roman"/>
          <w:bCs/>
          <w:color w:val="000000"/>
        </w:rPr>
      </w:pPr>
    </w:p>
    <w:p w:rsidR="007A05CC" w:rsidRPr="00977144" w:rsidRDefault="007A05CC" w:rsidP="001A482F">
      <w:pPr>
        <w:pStyle w:val="Heading1"/>
        <w:shd w:val="clear" w:color="auto" w:fill="FFFFFF"/>
        <w:spacing w:before="300" w:after="150"/>
        <w:rPr>
          <w:rFonts w:ascii="Times New Roman" w:eastAsia="Times New Roman" w:hAnsi="Times New Roman" w:cs="Times New Roman"/>
          <w:bCs/>
          <w:color w:val="000000"/>
        </w:rPr>
      </w:pPr>
      <w:r w:rsidRPr="00977144">
        <w:rPr>
          <w:rFonts w:ascii="Times New Roman" w:hAnsi="Times New Roman" w:cs="Times New Roman"/>
          <w:sz w:val="22"/>
          <w:szCs w:val="22"/>
        </w:rPr>
        <w:br w:type="page"/>
      </w:r>
      <w:r w:rsidRPr="00977144">
        <w:rPr>
          <w:rFonts w:ascii="Times New Roman" w:eastAsia="Times New Roman" w:hAnsi="Times New Roman" w:cs="Times New Roman"/>
          <w:bCs/>
          <w:color w:val="000000"/>
        </w:rPr>
        <w:lastRenderedPageBreak/>
        <w:t>Reference:</w:t>
      </w:r>
    </w:p>
    <w:p w:rsidR="00084D1F" w:rsidRPr="00084D1F" w:rsidRDefault="00084D1F" w:rsidP="00084D1F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084D1F">
        <w:rPr>
          <w:rFonts w:ascii="Times New Roman" w:eastAsia="Times New Roman" w:hAnsi="Times New Roman" w:cs="Times New Roman"/>
          <w:bCs/>
          <w:color w:val="000000"/>
        </w:rPr>
        <w:t>http://www.cis.syr.edu/~wedu/seed/lab_env.html</w:t>
      </w:r>
    </w:p>
    <w:p w:rsidR="00400300" w:rsidRPr="00770985" w:rsidRDefault="001B24A8" w:rsidP="001B24A8">
      <w:pPr>
        <w:pStyle w:val="ListParagraph"/>
        <w:numPr>
          <w:ilvl w:val="0"/>
          <w:numId w:val="13"/>
        </w:numPr>
        <w:shd w:val="clear" w:color="auto" w:fill="FFFFFF"/>
        <w:spacing w:after="120" w:line="324" w:lineRule="atLeast"/>
        <w:jc w:val="both"/>
        <w:rPr>
          <w:rFonts w:ascii="Times New Roman" w:eastAsia="Times New Roman" w:hAnsi="Times New Roman" w:cs="Times New Roman"/>
          <w:bCs/>
          <w:color w:val="000000"/>
        </w:rPr>
      </w:pPr>
      <w:r w:rsidRPr="001B24A8">
        <w:rPr>
          <w:rFonts w:ascii="Times New Roman" w:eastAsia="Times New Roman" w:hAnsi="Times New Roman" w:cs="Times New Roman"/>
          <w:bCs/>
          <w:color w:val="000000"/>
        </w:rPr>
        <w:t>http://www.cis.syr.edu/~wedu/seed/Labs_12.04/Web/Web_CSRF_Elg</w:t>
      </w:r>
      <w:bookmarkStart w:id="0" w:name="_GoBack"/>
      <w:bookmarkEnd w:id="0"/>
      <w:r w:rsidRPr="001B24A8">
        <w:rPr>
          <w:rFonts w:ascii="Times New Roman" w:eastAsia="Times New Roman" w:hAnsi="Times New Roman" w:cs="Times New Roman"/>
          <w:bCs/>
          <w:color w:val="000000"/>
        </w:rPr>
        <w:t>g/Web_CSRF_Elgg.pdf</w:t>
      </w:r>
    </w:p>
    <w:sectPr w:rsidR="00400300" w:rsidRPr="00770985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56552" w:rsidRDefault="00856552" w:rsidP="00EB2649">
      <w:pPr>
        <w:spacing w:after="0" w:line="240" w:lineRule="auto"/>
      </w:pPr>
      <w:r>
        <w:separator/>
      </w:r>
    </w:p>
  </w:endnote>
  <w:endnote w:type="continuationSeparator" w:id="0">
    <w:p w:rsidR="00856552" w:rsidRDefault="00856552" w:rsidP="00EB26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E8" w:rsidRDefault="00F331E8">
    <w:pPr>
      <w:pStyle w:val="Footer"/>
      <w:pBdr>
        <w:bottom w:val="double" w:sz="6" w:space="1" w:color="auto"/>
      </w:pBdr>
      <w:rPr>
        <w:rFonts w:ascii="Segoe Print" w:hAnsi="Segoe Print"/>
      </w:rPr>
    </w:pPr>
  </w:p>
  <w:p w:rsidR="00F331E8" w:rsidRPr="00AF6EFD" w:rsidRDefault="00F331E8">
    <w:pPr>
      <w:pStyle w:val="Footer"/>
      <w:rPr>
        <w:rFonts w:ascii="Segoe Print" w:hAnsi="Segoe Print"/>
      </w:rPr>
    </w:pPr>
    <w:r w:rsidRPr="00AF6EFD">
      <w:rPr>
        <w:rFonts w:ascii="Segoe Print" w:hAnsi="Segoe Print"/>
      </w:rPr>
      <w:t>Developed By Frank Xu, Ph.D.</w:t>
    </w:r>
    <w:r w:rsidRPr="00AF6EFD">
      <w:rPr>
        <w:rFonts w:ascii="Segoe Print" w:hAnsi="Segoe Print"/>
      </w:rPr>
      <w:tab/>
    </w:r>
    <w:r w:rsidRPr="00AF6EFD">
      <w:rPr>
        <w:rFonts w:ascii="Segoe Print" w:hAnsi="Segoe Print"/>
      </w:rPr>
      <w:tab/>
    </w:r>
    <w:r w:rsidRPr="00AF6EFD">
      <w:rPr>
        <w:rFonts w:ascii="Segoe Print" w:hAnsi="Segoe Print"/>
        <w:color w:val="7F7F7F" w:themeColor="background1" w:themeShade="7F"/>
        <w:spacing w:val="60"/>
      </w:rPr>
      <w:t>Page</w:t>
    </w:r>
    <w:r w:rsidRPr="00AF6EFD">
      <w:rPr>
        <w:rFonts w:ascii="Segoe Print" w:hAnsi="Segoe Print"/>
      </w:rPr>
      <w:t xml:space="preserve"> | </w:t>
    </w:r>
    <w:r w:rsidRPr="00AF6EFD">
      <w:rPr>
        <w:rFonts w:ascii="Segoe Print" w:hAnsi="Segoe Print"/>
      </w:rPr>
      <w:fldChar w:fldCharType="begin"/>
    </w:r>
    <w:r w:rsidRPr="00AF6EFD">
      <w:rPr>
        <w:rFonts w:ascii="Segoe Print" w:hAnsi="Segoe Print"/>
      </w:rPr>
      <w:instrText xml:space="preserve"> PAGE   \* MERGEFORMAT </w:instrText>
    </w:r>
    <w:r w:rsidRPr="00AF6EFD">
      <w:rPr>
        <w:rFonts w:ascii="Segoe Print" w:hAnsi="Segoe Print"/>
      </w:rPr>
      <w:fldChar w:fldCharType="separate"/>
    </w:r>
    <w:r w:rsidR="001B24A8" w:rsidRPr="001B24A8">
      <w:rPr>
        <w:rFonts w:ascii="Segoe Print" w:hAnsi="Segoe Print"/>
        <w:b/>
        <w:bCs/>
        <w:noProof/>
      </w:rPr>
      <w:t>8</w:t>
    </w:r>
    <w:r w:rsidRPr="00AF6EFD">
      <w:rPr>
        <w:rFonts w:ascii="Segoe Print" w:hAnsi="Segoe Print"/>
        <w:b/>
        <w:bCs/>
        <w:noProof/>
      </w:rPr>
      <w:fldChar w:fldCharType="end"/>
    </w:r>
  </w:p>
  <w:p w:rsidR="00F331E8" w:rsidRPr="009C26E5" w:rsidRDefault="00F331E8" w:rsidP="00F638F2">
    <w:pPr>
      <w:pStyle w:val="Foo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56552" w:rsidRDefault="00856552" w:rsidP="00EB2649">
      <w:pPr>
        <w:spacing w:after="0" w:line="240" w:lineRule="auto"/>
      </w:pPr>
      <w:r>
        <w:separator/>
      </w:r>
    </w:p>
  </w:footnote>
  <w:footnote w:type="continuationSeparator" w:id="0">
    <w:p w:rsidR="00856552" w:rsidRDefault="00856552" w:rsidP="00EB26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331E8" w:rsidRPr="0074054E" w:rsidRDefault="00F331E8" w:rsidP="00EB2649">
    <w:pPr>
      <w:pStyle w:val="Header"/>
      <w:pBdr>
        <w:bottom w:val="double" w:sz="6" w:space="1" w:color="auto"/>
      </w:pBdr>
      <w:jc w:val="right"/>
      <w:rPr>
        <w:rFonts w:ascii="Segoe Print" w:hAnsi="Segoe Print" w:cs="Arial"/>
      </w:rPr>
    </w:pPr>
    <w:r w:rsidRPr="0074054E">
      <w:rPr>
        <w:rFonts w:ascii="Segoe Print" w:hAnsi="Segoe Print" w:cs="Arial"/>
        <w:b/>
        <w:sz w:val="28"/>
      </w:rPr>
      <w:t xml:space="preserve">Cybersecurity Lab Manual       </w:t>
    </w:r>
  </w:p>
  <w:p w:rsidR="00F331E8" w:rsidRPr="009C26E5" w:rsidRDefault="00F331E8" w:rsidP="009C26E5">
    <w:pPr>
      <w:pStyle w:val="Header"/>
      <w:ind w:right="440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6D50E6"/>
    <w:multiLevelType w:val="hybridMultilevel"/>
    <w:tmpl w:val="AE8499BE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23F3379"/>
    <w:multiLevelType w:val="multilevel"/>
    <w:tmpl w:val="F0FA5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193006"/>
    <w:multiLevelType w:val="multilevel"/>
    <w:tmpl w:val="8CF65432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3" w15:restartNumberingAfterBreak="0">
    <w:nsid w:val="145D7886"/>
    <w:multiLevelType w:val="multilevel"/>
    <w:tmpl w:val="DDBE755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sz w:val="22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9045889"/>
    <w:multiLevelType w:val="hybridMultilevel"/>
    <w:tmpl w:val="6C767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95A41"/>
    <w:multiLevelType w:val="hybridMultilevel"/>
    <w:tmpl w:val="CCE02B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AC3F22"/>
    <w:multiLevelType w:val="hybridMultilevel"/>
    <w:tmpl w:val="0C08F8E6"/>
    <w:lvl w:ilvl="0" w:tplc="0409000F">
      <w:start w:val="1"/>
      <w:numFmt w:val="decimal"/>
      <w:lvlText w:val="%1."/>
      <w:lvlJc w:val="left"/>
      <w:pPr>
        <w:ind w:left="1152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7" w15:restartNumberingAfterBreak="0">
    <w:nsid w:val="217C4502"/>
    <w:multiLevelType w:val="multilevel"/>
    <w:tmpl w:val="5AFCD5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21833BA"/>
    <w:multiLevelType w:val="hybridMultilevel"/>
    <w:tmpl w:val="2B0848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952E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25777D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3A088B"/>
    <w:multiLevelType w:val="hybridMultilevel"/>
    <w:tmpl w:val="C380A356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3DB876C9"/>
    <w:multiLevelType w:val="hybridMultilevel"/>
    <w:tmpl w:val="9E4C3AE6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15352E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4" w15:restartNumberingAfterBreak="0">
    <w:nsid w:val="40E12FD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48E36C7"/>
    <w:multiLevelType w:val="hybridMultilevel"/>
    <w:tmpl w:val="7C30AA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4802E2"/>
    <w:multiLevelType w:val="hybridMultilevel"/>
    <w:tmpl w:val="86168792"/>
    <w:lvl w:ilvl="0" w:tplc="035EA27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537E86"/>
    <w:multiLevelType w:val="hybridMultilevel"/>
    <w:tmpl w:val="4012845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6E2424B"/>
    <w:multiLevelType w:val="multilevel"/>
    <w:tmpl w:val="6312297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1B461AA"/>
    <w:multiLevelType w:val="hybridMultilevel"/>
    <w:tmpl w:val="E924B030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0" w15:restartNumberingAfterBreak="0">
    <w:nsid w:val="71EF3459"/>
    <w:multiLevelType w:val="multilevel"/>
    <w:tmpl w:val="271A60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CFD3AE2"/>
    <w:multiLevelType w:val="hybridMultilevel"/>
    <w:tmpl w:val="767A9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FC7249"/>
    <w:multiLevelType w:val="multilevel"/>
    <w:tmpl w:val="488EF8E8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num w:numId="1">
    <w:abstractNumId w:val="16"/>
  </w:num>
  <w:num w:numId="2">
    <w:abstractNumId w:val="6"/>
  </w:num>
  <w:num w:numId="3">
    <w:abstractNumId w:val="18"/>
  </w:num>
  <w:num w:numId="4">
    <w:abstractNumId w:val="15"/>
  </w:num>
  <w:num w:numId="5">
    <w:abstractNumId w:val="4"/>
  </w:num>
  <w:num w:numId="6">
    <w:abstractNumId w:val="0"/>
  </w:num>
  <w:num w:numId="7">
    <w:abstractNumId w:val="19"/>
  </w:num>
  <w:num w:numId="8">
    <w:abstractNumId w:val="11"/>
  </w:num>
  <w:num w:numId="9">
    <w:abstractNumId w:val="20"/>
  </w:num>
  <w:num w:numId="10">
    <w:abstractNumId w:val="5"/>
  </w:num>
  <w:num w:numId="11">
    <w:abstractNumId w:val="12"/>
  </w:num>
  <w:num w:numId="12">
    <w:abstractNumId w:val="17"/>
  </w:num>
  <w:num w:numId="13">
    <w:abstractNumId w:val="21"/>
  </w:num>
  <w:num w:numId="14">
    <w:abstractNumId w:val="2"/>
  </w:num>
  <w:num w:numId="15">
    <w:abstractNumId w:val="22"/>
  </w:num>
  <w:num w:numId="16">
    <w:abstractNumId w:val="13"/>
  </w:num>
  <w:num w:numId="17">
    <w:abstractNumId w:val="8"/>
  </w:num>
  <w:num w:numId="18">
    <w:abstractNumId w:val="14"/>
  </w:num>
  <w:num w:numId="19">
    <w:abstractNumId w:val="1"/>
  </w:num>
  <w:num w:numId="20">
    <w:abstractNumId w:val="7"/>
  </w:num>
  <w:num w:numId="21">
    <w:abstractNumId w:val="9"/>
  </w:num>
  <w:num w:numId="22">
    <w:abstractNumId w:val="10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xM7IwN7e0NDQxNDVQ0lEKTi0uzszPAykwNK8FAN154r0tAAAA"/>
  </w:docVars>
  <w:rsids>
    <w:rsidRoot w:val="00615E00"/>
    <w:rsid w:val="00006176"/>
    <w:rsid w:val="000064BF"/>
    <w:rsid w:val="000170C8"/>
    <w:rsid w:val="0002474A"/>
    <w:rsid w:val="00024E6C"/>
    <w:rsid w:val="00030619"/>
    <w:rsid w:val="00042B97"/>
    <w:rsid w:val="00043880"/>
    <w:rsid w:val="000532E1"/>
    <w:rsid w:val="000548E9"/>
    <w:rsid w:val="000554EA"/>
    <w:rsid w:val="00056774"/>
    <w:rsid w:val="000573B5"/>
    <w:rsid w:val="00057907"/>
    <w:rsid w:val="00083C67"/>
    <w:rsid w:val="00084D1F"/>
    <w:rsid w:val="000A1411"/>
    <w:rsid w:val="000D6C16"/>
    <w:rsid w:val="001417FB"/>
    <w:rsid w:val="00175849"/>
    <w:rsid w:val="0018358E"/>
    <w:rsid w:val="00184EC9"/>
    <w:rsid w:val="00186F68"/>
    <w:rsid w:val="00191435"/>
    <w:rsid w:val="001A482F"/>
    <w:rsid w:val="001B24A8"/>
    <w:rsid w:val="001B2911"/>
    <w:rsid w:val="001B4016"/>
    <w:rsid w:val="001D5DD3"/>
    <w:rsid w:val="001E51B6"/>
    <w:rsid w:val="001F0ACD"/>
    <w:rsid w:val="001F46E2"/>
    <w:rsid w:val="00235293"/>
    <w:rsid w:val="0025099A"/>
    <w:rsid w:val="00260EEF"/>
    <w:rsid w:val="002775B7"/>
    <w:rsid w:val="00281A6C"/>
    <w:rsid w:val="002823B1"/>
    <w:rsid w:val="002B2DFD"/>
    <w:rsid w:val="002D7BC1"/>
    <w:rsid w:val="002E0519"/>
    <w:rsid w:val="002E4979"/>
    <w:rsid w:val="002E4B1E"/>
    <w:rsid w:val="002E5842"/>
    <w:rsid w:val="00303E10"/>
    <w:rsid w:val="003059B2"/>
    <w:rsid w:val="00305B42"/>
    <w:rsid w:val="00307B16"/>
    <w:rsid w:val="0032426B"/>
    <w:rsid w:val="00353B65"/>
    <w:rsid w:val="00353DFB"/>
    <w:rsid w:val="00385760"/>
    <w:rsid w:val="00390C09"/>
    <w:rsid w:val="003B554D"/>
    <w:rsid w:val="003C1F5E"/>
    <w:rsid w:val="00400300"/>
    <w:rsid w:val="0040558A"/>
    <w:rsid w:val="0040691C"/>
    <w:rsid w:val="00411908"/>
    <w:rsid w:val="004207EE"/>
    <w:rsid w:val="00421F24"/>
    <w:rsid w:val="004235A0"/>
    <w:rsid w:val="0044590F"/>
    <w:rsid w:val="004558D5"/>
    <w:rsid w:val="004677A2"/>
    <w:rsid w:val="004747E9"/>
    <w:rsid w:val="00475343"/>
    <w:rsid w:val="004779BB"/>
    <w:rsid w:val="00483B53"/>
    <w:rsid w:val="004A2C2C"/>
    <w:rsid w:val="004A6B74"/>
    <w:rsid w:val="004C0928"/>
    <w:rsid w:val="004C22EF"/>
    <w:rsid w:val="004D3A6A"/>
    <w:rsid w:val="00522429"/>
    <w:rsid w:val="0052425F"/>
    <w:rsid w:val="00526EB6"/>
    <w:rsid w:val="00527399"/>
    <w:rsid w:val="005275B6"/>
    <w:rsid w:val="005405CF"/>
    <w:rsid w:val="0054590D"/>
    <w:rsid w:val="00546F58"/>
    <w:rsid w:val="005613F5"/>
    <w:rsid w:val="005740B7"/>
    <w:rsid w:val="00574A55"/>
    <w:rsid w:val="00574EE6"/>
    <w:rsid w:val="00590654"/>
    <w:rsid w:val="00590ABC"/>
    <w:rsid w:val="00594AD1"/>
    <w:rsid w:val="0059641C"/>
    <w:rsid w:val="005B5B6F"/>
    <w:rsid w:val="005C5377"/>
    <w:rsid w:val="005D4228"/>
    <w:rsid w:val="005E2847"/>
    <w:rsid w:val="0060612B"/>
    <w:rsid w:val="006147ED"/>
    <w:rsid w:val="00615E00"/>
    <w:rsid w:val="00623879"/>
    <w:rsid w:val="00624F95"/>
    <w:rsid w:val="00625802"/>
    <w:rsid w:val="00652256"/>
    <w:rsid w:val="006542B7"/>
    <w:rsid w:val="00667B0B"/>
    <w:rsid w:val="00670550"/>
    <w:rsid w:val="00696527"/>
    <w:rsid w:val="006965D0"/>
    <w:rsid w:val="006D76F5"/>
    <w:rsid w:val="006E378F"/>
    <w:rsid w:val="007161A5"/>
    <w:rsid w:val="007404D9"/>
    <w:rsid w:val="0074054E"/>
    <w:rsid w:val="00744954"/>
    <w:rsid w:val="00756082"/>
    <w:rsid w:val="00770985"/>
    <w:rsid w:val="007818F1"/>
    <w:rsid w:val="007A05CC"/>
    <w:rsid w:val="007A2F34"/>
    <w:rsid w:val="007A5427"/>
    <w:rsid w:val="007D0CBB"/>
    <w:rsid w:val="007D26A9"/>
    <w:rsid w:val="007D293F"/>
    <w:rsid w:val="007E3EC5"/>
    <w:rsid w:val="00800405"/>
    <w:rsid w:val="00804AE0"/>
    <w:rsid w:val="00812B21"/>
    <w:rsid w:val="00817DE5"/>
    <w:rsid w:val="00856552"/>
    <w:rsid w:val="00860F91"/>
    <w:rsid w:val="00863304"/>
    <w:rsid w:val="00865D96"/>
    <w:rsid w:val="00867176"/>
    <w:rsid w:val="00867E8F"/>
    <w:rsid w:val="00874767"/>
    <w:rsid w:val="008C01DA"/>
    <w:rsid w:val="008E20C1"/>
    <w:rsid w:val="00900333"/>
    <w:rsid w:val="00913D64"/>
    <w:rsid w:val="00927275"/>
    <w:rsid w:val="009373DE"/>
    <w:rsid w:val="00946273"/>
    <w:rsid w:val="009465AB"/>
    <w:rsid w:val="00960109"/>
    <w:rsid w:val="00964F2C"/>
    <w:rsid w:val="00970B29"/>
    <w:rsid w:val="009801A3"/>
    <w:rsid w:val="0098557B"/>
    <w:rsid w:val="009860FC"/>
    <w:rsid w:val="00994BD1"/>
    <w:rsid w:val="009B0E1F"/>
    <w:rsid w:val="009B491C"/>
    <w:rsid w:val="009B6E9D"/>
    <w:rsid w:val="009C26E5"/>
    <w:rsid w:val="009D1D59"/>
    <w:rsid w:val="009D68CA"/>
    <w:rsid w:val="009D7814"/>
    <w:rsid w:val="009E7C2D"/>
    <w:rsid w:val="009F518B"/>
    <w:rsid w:val="00A11EA8"/>
    <w:rsid w:val="00A16983"/>
    <w:rsid w:val="00A4680C"/>
    <w:rsid w:val="00A5001E"/>
    <w:rsid w:val="00A60AC4"/>
    <w:rsid w:val="00A808AA"/>
    <w:rsid w:val="00A809CB"/>
    <w:rsid w:val="00A95921"/>
    <w:rsid w:val="00A96CCD"/>
    <w:rsid w:val="00AB11A6"/>
    <w:rsid w:val="00AB2CE6"/>
    <w:rsid w:val="00AC090D"/>
    <w:rsid w:val="00AC36B9"/>
    <w:rsid w:val="00AC431E"/>
    <w:rsid w:val="00AE4EDB"/>
    <w:rsid w:val="00AE61D9"/>
    <w:rsid w:val="00AF12E6"/>
    <w:rsid w:val="00AF6EFD"/>
    <w:rsid w:val="00B0750A"/>
    <w:rsid w:val="00B178C4"/>
    <w:rsid w:val="00B21540"/>
    <w:rsid w:val="00B25728"/>
    <w:rsid w:val="00B3345D"/>
    <w:rsid w:val="00B372CB"/>
    <w:rsid w:val="00B45B3C"/>
    <w:rsid w:val="00B631B6"/>
    <w:rsid w:val="00B64DC8"/>
    <w:rsid w:val="00B76330"/>
    <w:rsid w:val="00B83AA4"/>
    <w:rsid w:val="00B877EE"/>
    <w:rsid w:val="00B93AA7"/>
    <w:rsid w:val="00BA0F1D"/>
    <w:rsid w:val="00BB5835"/>
    <w:rsid w:val="00BD2BF6"/>
    <w:rsid w:val="00BD4411"/>
    <w:rsid w:val="00BF282B"/>
    <w:rsid w:val="00BF2DED"/>
    <w:rsid w:val="00BF3017"/>
    <w:rsid w:val="00C14E85"/>
    <w:rsid w:val="00C27D10"/>
    <w:rsid w:val="00C30408"/>
    <w:rsid w:val="00C42626"/>
    <w:rsid w:val="00C75918"/>
    <w:rsid w:val="00CA2904"/>
    <w:rsid w:val="00CB22A5"/>
    <w:rsid w:val="00CD7432"/>
    <w:rsid w:val="00CF2381"/>
    <w:rsid w:val="00CF5C20"/>
    <w:rsid w:val="00CF77B0"/>
    <w:rsid w:val="00D23C11"/>
    <w:rsid w:val="00D3779B"/>
    <w:rsid w:val="00D37B10"/>
    <w:rsid w:val="00D54C0C"/>
    <w:rsid w:val="00D62F01"/>
    <w:rsid w:val="00D66B24"/>
    <w:rsid w:val="00D7388F"/>
    <w:rsid w:val="00D80AAC"/>
    <w:rsid w:val="00D812E4"/>
    <w:rsid w:val="00D827DD"/>
    <w:rsid w:val="00D82EAA"/>
    <w:rsid w:val="00D852BD"/>
    <w:rsid w:val="00DA361E"/>
    <w:rsid w:val="00DC2E11"/>
    <w:rsid w:val="00DC57E5"/>
    <w:rsid w:val="00DD757E"/>
    <w:rsid w:val="00DE76FF"/>
    <w:rsid w:val="00E10B3E"/>
    <w:rsid w:val="00E3780F"/>
    <w:rsid w:val="00E46479"/>
    <w:rsid w:val="00E56F0F"/>
    <w:rsid w:val="00E946B1"/>
    <w:rsid w:val="00EA597D"/>
    <w:rsid w:val="00EA66CE"/>
    <w:rsid w:val="00EB2649"/>
    <w:rsid w:val="00EB53E8"/>
    <w:rsid w:val="00ED7D04"/>
    <w:rsid w:val="00EE30FE"/>
    <w:rsid w:val="00EF096B"/>
    <w:rsid w:val="00EF1B8B"/>
    <w:rsid w:val="00F12F2A"/>
    <w:rsid w:val="00F23703"/>
    <w:rsid w:val="00F32F64"/>
    <w:rsid w:val="00F331E8"/>
    <w:rsid w:val="00F41B76"/>
    <w:rsid w:val="00F638F2"/>
    <w:rsid w:val="00F64FA2"/>
    <w:rsid w:val="00F76CDE"/>
    <w:rsid w:val="00FA3F13"/>
    <w:rsid w:val="00FA6D87"/>
    <w:rsid w:val="00FC5875"/>
    <w:rsid w:val="00FF5A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3BBA7A4-8BC2-42A4-A3D7-09152868A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5E00"/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5E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68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5E00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US"/>
    </w:rPr>
  </w:style>
  <w:style w:type="character" w:styleId="HTMLCode">
    <w:name w:val="HTML Code"/>
    <w:basedOn w:val="DefaultParagraphFont"/>
    <w:uiPriority w:val="99"/>
    <w:semiHidden/>
    <w:unhideWhenUsed/>
    <w:rsid w:val="00615E00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15E00"/>
  </w:style>
  <w:style w:type="paragraph" w:styleId="ListParagraph">
    <w:name w:val="List Paragraph"/>
    <w:basedOn w:val="Normal"/>
    <w:uiPriority w:val="34"/>
    <w:qFormat/>
    <w:rsid w:val="00615E00"/>
    <w:pPr>
      <w:ind w:left="720"/>
      <w:contextualSpacing/>
    </w:pPr>
  </w:style>
  <w:style w:type="table" w:styleId="TableGrid">
    <w:name w:val="Table Grid"/>
    <w:basedOn w:val="TableNormal"/>
    <w:uiPriority w:val="39"/>
    <w:rsid w:val="00615E00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67B0B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680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2649"/>
    <w:rPr>
      <w:rFonts w:eastAsiaTheme="minorHAnsi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B26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2649"/>
    <w:rPr>
      <w:rFonts w:eastAsiaTheme="minorHAnsi"/>
      <w:lang w:eastAsia="en-US"/>
    </w:rPr>
  </w:style>
  <w:style w:type="character" w:styleId="Strong">
    <w:name w:val="Strong"/>
    <w:basedOn w:val="DefaultParagraphFont"/>
    <w:uiPriority w:val="22"/>
    <w:qFormat/>
    <w:rsid w:val="00BF30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B291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804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61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67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46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7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34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csrflabattacker.com/" TargetMode="External"/><Relationship Id="rId18" Type="http://schemas.openxmlformats.org/officeDocument/2006/relationships/image" Target="media/image7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://www.csrflabattacker.com/" TargetMode="External"/><Relationship Id="rId17" Type="http://schemas.openxmlformats.org/officeDocument/2006/relationships/image" Target="media/image6.png"/><Relationship Id="rId25" Type="http://schemas.openxmlformats.org/officeDocument/2006/relationships/hyperlink" Target="http://www.csrflabelgg.com/action/friends/add?friend=40" TargetMode="External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csrflabelgg.com/" TargetMode="External"/><Relationship Id="rId24" Type="http://schemas.openxmlformats.org/officeDocument/2006/relationships/hyperlink" Target="http://www.csrflabelgg.com/action/friend/add?friend=40" TargetMode="External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5.png"/><Relationship Id="rId10" Type="http://schemas.openxmlformats.org/officeDocument/2006/relationships/hyperlink" Target="http://www.csrflabelgg.com/" TargetMode="External"/><Relationship Id="rId19" Type="http://schemas.openxmlformats.org/officeDocument/2006/relationships/image" Target="media/image8.png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4B3B377-0D61-4F27-A15B-70228128F4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7</TotalTime>
  <Pages>9</Pages>
  <Words>630</Words>
  <Characters>359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42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XU</dc:creator>
  <cp:keywords/>
  <dc:description/>
  <cp:lastModifiedBy>Frank Xu</cp:lastModifiedBy>
  <cp:revision>151</cp:revision>
  <dcterms:created xsi:type="dcterms:W3CDTF">2016-09-24T02:27:00Z</dcterms:created>
  <dcterms:modified xsi:type="dcterms:W3CDTF">2017-03-28T18:04:00Z</dcterms:modified>
</cp:coreProperties>
</file>